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330"/>
        <w:gridCol w:w="4041"/>
        <w:gridCol w:w="1275"/>
        <w:gridCol w:w="2249"/>
      </w:tblGrid>
      <w:tr w:rsidR="00032B09" w14:paraId="0FC5866A" w14:textId="77777777" w:rsidTr="00C664A1">
        <w:trPr>
          <w:trHeight w:val="467"/>
        </w:trPr>
        <w:tc>
          <w:tcPr>
            <w:tcW w:w="2330" w:type="dxa"/>
          </w:tcPr>
          <w:p w14:paraId="701F90D6" w14:textId="77777777" w:rsidR="00032B09" w:rsidRPr="00EF73BA" w:rsidRDefault="00032B09" w:rsidP="00C664A1">
            <w:pPr>
              <w:rPr>
                <w:sz w:val="20"/>
                <w:szCs w:val="20"/>
              </w:rPr>
            </w:pPr>
            <w:r w:rsidRPr="00EF73BA">
              <w:rPr>
                <w:sz w:val="20"/>
                <w:szCs w:val="20"/>
              </w:rPr>
              <w:t>PENYELIDIK UTAMA</w:t>
            </w:r>
          </w:p>
          <w:p w14:paraId="06044F97" w14:textId="77777777" w:rsidR="00032B09" w:rsidRPr="00EF73BA" w:rsidRDefault="00032B09" w:rsidP="00C664A1">
            <w:pPr>
              <w:rPr>
                <w:i/>
                <w:sz w:val="20"/>
                <w:szCs w:val="20"/>
              </w:rPr>
            </w:pPr>
            <w:r w:rsidRPr="00EF73BA">
              <w:rPr>
                <w:i/>
                <w:color w:val="808080" w:themeColor="background1" w:themeShade="80"/>
                <w:sz w:val="20"/>
                <w:szCs w:val="20"/>
              </w:rPr>
              <w:t>LEAD RESEARCHER</w:t>
            </w:r>
          </w:p>
        </w:tc>
        <w:tc>
          <w:tcPr>
            <w:tcW w:w="7565" w:type="dxa"/>
            <w:gridSpan w:val="3"/>
            <w:vAlign w:val="center"/>
          </w:tcPr>
          <w:p w14:paraId="6E6E126B" w14:textId="09DEF20C" w:rsidR="00032B09" w:rsidRPr="00EF73BA" w:rsidRDefault="00032B09" w:rsidP="00C664A1">
            <w:pPr>
              <w:jc w:val="center"/>
              <w:rPr>
                <w:sz w:val="20"/>
                <w:szCs w:val="20"/>
              </w:rPr>
            </w:pPr>
          </w:p>
        </w:tc>
      </w:tr>
      <w:tr w:rsidR="00032B09" w14:paraId="59187941" w14:textId="77777777" w:rsidTr="00C664A1">
        <w:trPr>
          <w:trHeight w:val="467"/>
        </w:trPr>
        <w:tc>
          <w:tcPr>
            <w:tcW w:w="2330" w:type="dxa"/>
          </w:tcPr>
          <w:p w14:paraId="27C24795" w14:textId="77777777" w:rsidR="00032B09" w:rsidRPr="00EF73BA" w:rsidRDefault="00032B09" w:rsidP="00C664A1">
            <w:pPr>
              <w:rPr>
                <w:sz w:val="20"/>
                <w:szCs w:val="20"/>
              </w:rPr>
            </w:pPr>
            <w:r w:rsidRPr="00EF73BA">
              <w:rPr>
                <w:sz w:val="20"/>
                <w:szCs w:val="20"/>
              </w:rPr>
              <w:t>PELAJAR</w:t>
            </w:r>
          </w:p>
          <w:p w14:paraId="6340E602" w14:textId="77777777" w:rsidR="00032B09" w:rsidRPr="00EF73BA" w:rsidRDefault="00032B09" w:rsidP="00C664A1">
            <w:pPr>
              <w:rPr>
                <w:i/>
                <w:sz w:val="20"/>
                <w:szCs w:val="20"/>
              </w:rPr>
            </w:pPr>
            <w:r w:rsidRPr="00EF73BA">
              <w:rPr>
                <w:i/>
                <w:color w:val="808080" w:themeColor="background1" w:themeShade="80"/>
                <w:sz w:val="20"/>
                <w:szCs w:val="20"/>
              </w:rPr>
              <w:t>STUDENT</w:t>
            </w:r>
          </w:p>
        </w:tc>
        <w:tc>
          <w:tcPr>
            <w:tcW w:w="7565" w:type="dxa"/>
            <w:gridSpan w:val="3"/>
            <w:vAlign w:val="center"/>
          </w:tcPr>
          <w:p w14:paraId="4BC4D47C" w14:textId="48F87620" w:rsidR="00032B09" w:rsidRPr="00EF73BA" w:rsidRDefault="00032B09" w:rsidP="00C664A1">
            <w:pPr>
              <w:jc w:val="center"/>
              <w:rPr>
                <w:sz w:val="20"/>
                <w:szCs w:val="20"/>
              </w:rPr>
            </w:pPr>
          </w:p>
        </w:tc>
      </w:tr>
      <w:tr w:rsidR="00032B09" w14:paraId="7CCAF162" w14:textId="77777777" w:rsidTr="00C664A1">
        <w:trPr>
          <w:trHeight w:val="449"/>
        </w:trPr>
        <w:tc>
          <w:tcPr>
            <w:tcW w:w="2330" w:type="dxa"/>
          </w:tcPr>
          <w:p w14:paraId="1AF09526" w14:textId="77777777" w:rsidR="00032B09" w:rsidRPr="00EF73BA" w:rsidRDefault="00032B09" w:rsidP="00C664A1">
            <w:pPr>
              <w:rPr>
                <w:sz w:val="20"/>
                <w:szCs w:val="20"/>
              </w:rPr>
            </w:pPr>
            <w:r w:rsidRPr="00EF73BA">
              <w:rPr>
                <w:sz w:val="20"/>
                <w:szCs w:val="20"/>
              </w:rPr>
              <w:t>TAJUK PROJEK</w:t>
            </w:r>
          </w:p>
          <w:p w14:paraId="1A9680D0" w14:textId="77777777" w:rsidR="00032B09" w:rsidRPr="00EF73BA" w:rsidRDefault="00032B09" w:rsidP="00C664A1">
            <w:pPr>
              <w:rPr>
                <w:sz w:val="20"/>
                <w:szCs w:val="20"/>
              </w:rPr>
            </w:pPr>
            <w:r w:rsidRPr="00EF73BA">
              <w:rPr>
                <w:i/>
                <w:color w:val="808080" w:themeColor="background1" w:themeShade="80"/>
                <w:sz w:val="20"/>
                <w:szCs w:val="20"/>
              </w:rPr>
              <w:t>PROJECT TITLE</w:t>
            </w:r>
          </w:p>
        </w:tc>
        <w:tc>
          <w:tcPr>
            <w:tcW w:w="7565" w:type="dxa"/>
            <w:gridSpan w:val="3"/>
            <w:vAlign w:val="center"/>
          </w:tcPr>
          <w:p w14:paraId="1AD87345" w14:textId="7ED87333" w:rsidR="00032B09" w:rsidRPr="00EF73BA" w:rsidRDefault="00032B09" w:rsidP="0062561C">
            <w:pPr>
              <w:jc w:val="center"/>
              <w:rPr>
                <w:sz w:val="20"/>
                <w:szCs w:val="20"/>
              </w:rPr>
            </w:pPr>
          </w:p>
        </w:tc>
      </w:tr>
      <w:tr w:rsidR="00597D3A" w14:paraId="29536547" w14:textId="77777777" w:rsidTr="005B035B">
        <w:trPr>
          <w:trHeight w:val="539"/>
        </w:trPr>
        <w:tc>
          <w:tcPr>
            <w:tcW w:w="2330" w:type="dxa"/>
          </w:tcPr>
          <w:p w14:paraId="109B3C35" w14:textId="77777777" w:rsidR="00597D3A" w:rsidRPr="00EF73BA" w:rsidRDefault="00597D3A" w:rsidP="00597D3A">
            <w:pPr>
              <w:rPr>
                <w:sz w:val="20"/>
                <w:szCs w:val="20"/>
              </w:rPr>
            </w:pPr>
            <w:r w:rsidRPr="00EF73BA">
              <w:rPr>
                <w:sz w:val="20"/>
                <w:szCs w:val="20"/>
              </w:rPr>
              <w:t>EMEL</w:t>
            </w:r>
          </w:p>
          <w:p w14:paraId="2E617D9E" w14:textId="77777777" w:rsidR="00597D3A" w:rsidRPr="00EF73BA" w:rsidRDefault="00597D3A" w:rsidP="00597D3A">
            <w:pPr>
              <w:rPr>
                <w:i/>
                <w:sz w:val="20"/>
                <w:szCs w:val="20"/>
              </w:rPr>
            </w:pPr>
            <w:r w:rsidRPr="00EF73BA">
              <w:rPr>
                <w:i/>
                <w:color w:val="808080" w:themeColor="background1" w:themeShade="80"/>
                <w:sz w:val="20"/>
                <w:szCs w:val="20"/>
              </w:rPr>
              <w:t>EMAIL</w:t>
            </w:r>
          </w:p>
        </w:tc>
        <w:tc>
          <w:tcPr>
            <w:tcW w:w="4041" w:type="dxa"/>
            <w:vAlign w:val="center"/>
          </w:tcPr>
          <w:p w14:paraId="0A6443E5" w14:textId="77777777" w:rsidR="00597D3A" w:rsidRPr="00EF73BA" w:rsidRDefault="00597D3A" w:rsidP="00700B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</w:tcPr>
          <w:p w14:paraId="438D6A34" w14:textId="77777777" w:rsidR="00597D3A" w:rsidRPr="00EF73BA" w:rsidRDefault="00597D3A" w:rsidP="00597D3A">
            <w:pPr>
              <w:rPr>
                <w:sz w:val="20"/>
                <w:szCs w:val="20"/>
              </w:rPr>
            </w:pPr>
            <w:r w:rsidRPr="00EF73BA">
              <w:rPr>
                <w:sz w:val="20"/>
                <w:szCs w:val="20"/>
              </w:rPr>
              <w:t>TELEFON</w:t>
            </w:r>
          </w:p>
          <w:p w14:paraId="233027B5" w14:textId="77777777" w:rsidR="00597D3A" w:rsidRPr="00EF73BA" w:rsidRDefault="00597D3A" w:rsidP="00597D3A">
            <w:pPr>
              <w:rPr>
                <w:i/>
                <w:sz w:val="20"/>
                <w:szCs w:val="20"/>
              </w:rPr>
            </w:pPr>
            <w:r w:rsidRPr="00EF73BA">
              <w:rPr>
                <w:i/>
                <w:color w:val="808080" w:themeColor="background1" w:themeShade="80"/>
                <w:sz w:val="20"/>
                <w:szCs w:val="20"/>
              </w:rPr>
              <w:t>TELEPHONE</w:t>
            </w:r>
          </w:p>
        </w:tc>
        <w:tc>
          <w:tcPr>
            <w:tcW w:w="2249" w:type="dxa"/>
          </w:tcPr>
          <w:p w14:paraId="097003EE" w14:textId="50C879F7" w:rsidR="00597D3A" w:rsidRPr="00EF73BA" w:rsidRDefault="00597D3A" w:rsidP="00597D3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F6127E3" w14:textId="77777777" w:rsidR="00A45372" w:rsidRDefault="00A45372" w:rsidP="00A45372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45"/>
        <w:gridCol w:w="270"/>
        <w:gridCol w:w="540"/>
        <w:gridCol w:w="2451"/>
        <w:gridCol w:w="3039"/>
        <w:gridCol w:w="1092"/>
        <w:gridCol w:w="1091"/>
        <w:gridCol w:w="990"/>
      </w:tblGrid>
      <w:tr w:rsidR="00A45372" w:rsidRPr="00B848D6" w14:paraId="057266FF" w14:textId="77777777" w:rsidTr="00830940">
        <w:trPr>
          <w:trHeight w:val="95"/>
        </w:trPr>
        <w:tc>
          <w:tcPr>
            <w:tcW w:w="445" w:type="dxa"/>
            <w:vMerge w:val="restart"/>
            <w:vAlign w:val="center"/>
          </w:tcPr>
          <w:p w14:paraId="4D441A2A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No</w:t>
            </w:r>
          </w:p>
          <w:p w14:paraId="48AC89E9" w14:textId="77777777" w:rsidR="00032B09" w:rsidRPr="00C65D6B" w:rsidRDefault="00032B09" w:rsidP="00A45372">
            <w:pPr>
              <w:jc w:val="center"/>
              <w:rPr>
                <w:b/>
                <w:i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No</w:t>
            </w:r>
          </w:p>
        </w:tc>
        <w:tc>
          <w:tcPr>
            <w:tcW w:w="6300" w:type="dxa"/>
            <w:gridSpan w:val="4"/>
            <w:vMerge w:val="restart"/>
            <w:vAlign w:val="center"/>
          </w:tcPr>
          <w:p w14:paraId="1E338285" w14:textId="77777777" w:rsidR="00032B09" w:rsidRPr="00C65D6B" w:rsidRDefault="00A45372" w:rsidP="00032B09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Perkara</w:t>
            </w:r>
          </w:p>
          <w:p w14:paraId="3922D7BF" w14:textId="77777777" w:rsidR="00A45372" w:rsidRPr="00C65D6B" w:rsidRDefault="00032B09" w:rsidP="00032B09">
            <w:pPr>
              <w:jc w:val="center"/>
              <w:rPr>
                <w:b/>
                <w:i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Items</w:t>
            </w:r>
          </w:p>
        </w:tc>
        <w:tc>
          <w:tcPr>
            <w:tcW w:w="1092" w:type="dxa"/>
            <w:vMerge w:val="restart"/>
            <w:vAlign w:val="center"/>
          </w:tcPr>
          <w:p w14:paraId="08BB9368" w14:textId="77777777" w:rsidR="00032B09" w:rsidRPr="00C65D6B" w:rsidRDefault="000D7CBA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Kuantiti</w:t>
            </w:r>
          </w:p>
          <w:p w14:paraId="1F12A82B" w14:textId="77777777" w:rsidR="00A45372" w:rsidRPr="00C65D6B" w:rsidRDefault="00032B09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Quantity</w:t>
            </w:r>
          </w:p>
        </w:tc>
        <w:tc>
          <w:tcPr>
            <w:tcW w:w="2081" w:type="dxa"/>
            <w:gridSpan w:val="2"/>
            <w:vAlign w:val="center"/>
          </w:tcPr>
          <w:p w14:paraId="29CA339E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Semakan</w:t>
            </w:r>
          </w:p>
          <w:p w14:paraId="4D2AFE81" w14:textId="77777777" w:rsidR="00032B09" w:rsidRPr="00C65D6B" w:rsidRDefault="00032B09" w:rsidP="00A45372">
            <w:pPr>
              <w:jc w:val="center"/>
              <w:rPr>
                <w:b/>
                <w:i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Checked</w:t>
            </w:r>
          </w:p>
        </w:tc>
      </w:tr>
      <w:tr w:rsidR="00A45372" w:rsidRPr="00B848D6" w14:paraId="61A9C49F" w14:textId="77777777" w:rsidTr="00830940">
        <w:trPr>
          <w:trHeight w:val="94"/>
        </w:trPr>
        <w:tc>
          <w:tcPr>
            <w:tcW w:w="445" w:type="dxa"/>
            <w:vMerge/>
          </w:tcPr>
          <w:p w14:paraId="10E5E6BB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  <w:vMerge/>
          </w:tcPr>
          <w:p w14:paraId="5ED16036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</w:p>
        </w:tc>
        <w:tc>
          <w:tcPr>
            <w:tcW w:w="1092" w:type="dxa"/>
            <w:vMerge/>
          </w:tcPr>
          <w:p w14:paraId="2164CE03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</w:p>
        </w:tc>
        <w:tc>
          <w:tcPr>
            <w:tcW w:w="1091" w:type="dxa"/>
          </w:tcPr>
          <w:p w14:paraId="33400D20" w14:textId="77777777" w:rsidR="00A45372" w:rsidRPr="00C65D6B" w:rsidRDefault="00A45372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Penyelidik</w:t>
            </w:r>
          </w:p>
          <w:p w14:paraId="3B445BC4" w14:textId="77777777" w:rsidR="00032B09" w:rsidRPr="00C65D6B" w:rsidRDefault="00032B09" w:rsidP="00A45372">
            <w:pPr>
              <w:jc w:val="center"/>
              <w:rPr>
                <w:b/>
                <w:i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Researcher</w:t>
            </w:r>
          </w:p>
        </w:tc>
        <w:tc>
          <w:tcPr>
            <w:tcW w:w="990" w:type="dxa"/>
          </w:tcPr>
          <w:p w14:paraId="4881518F" w14:textId="77777777" w:rsidR="00A45372" w:rsidRPr="00C65D6B" w:rsidRDefault="00032B09" w:rsidP="00A45372">
            <w:pPr>
              <w:jc w:val="center"/>
              <w:rPr>
                <w:b/>
                <w:sz w:val="19"/>
                <w:szCs w:val="19"/>
                <w:lang w:val="ms-MY"/>
              </w:rPr>
            </w:pPr>
            <w:r w:rsidRPr="00C65D6B">
              <w:rPr>
                <w:b/>
                <w:sz w:val="19"/>
                <w:szCs w:val="19"/>
                <w:lang w:val="ms-MY"/>
              </w:rPr>
              <w:t>UKMAEC</w:t>
            </w:r>
          </w:p>
          <w:p w14:paraId="2422AF3F" w14:textId="77777777" w:rsidR="00032B09" w:rsidRPr="00C65D6B" w:rsidRDefault="00032B09" w:rsidP="00A45372">
            <w:pPr>
              <w:jc w:val="center"/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</w:pPr>
            <w:r w:rsidRPr="00C65D6B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UKMAEC</w:t>
            </w:r>
          </w:p>
        </w:tc>
      </w:tr>
      <w:tr w:rsidR="00E70E7F" w:rsidRPr="00B848D6" w14:paraId="370D448B" w14:textId="77777777" w:rsidTr="00F314FF">
        <w:trPr>
          <w:trHeight w:val="339"/>
        </w:trPr>
        <w:tc>
          <w:tcPr>
            <w:tcW w:w="445" w:type="dxa"/>
            <w:vMerge w:val="restart"/>
          </w:tcPr>
          <w:p w14:paraId="48E90591" w14:textId="77777777" w:rsidR="00E70E7F" w:rsidRPr="00C65D6B" w:rsidRDefault="00E70E7F" w:rsidP="00A453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1.</w:t>
            </w:r>
          </w:p>
        </w:tc>
        <w:tc>
          <w:tcPr>
            <w:tcW w:w="6300" w:type="dxa"/>
            <w:gridSpan w:val="4"/>
          </w:tcPr>
          <w:p w14:paraId="2E87648B" w14:textId="77777777" w:rsidR="00E70E7F" w:rsidRPr="00C65D6B" w:rsidRDefault="00E70E7F" w:rsidP="00DC17A2">
            <w:pPr>
              <w:ind w:left="360" w:hanging="288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Borang</w:t>
            </w:r>
          </w:p>
          <w:p w14:paraId="1B28EC4F" w14:textId="77777777" w:rsidR="00E70E7F" w:rsidRPr="00C65D6B" w:rsidRDefault="00E70E7F" w:rsidP="00DC17A2">
            <w:pPr>
              <w:ind w:left="360" w:hanging="288"/>
              <w:rPr>
                <w:sz w:val="19"/>
                <w:szCs w:val="19"/>
                <w:lang w:val="ms-MY"/>
              </w:rPr>
            </w:pPr>
            <w:r w:rsidRPr="00C65D6B">
              <w:rPr>
                <w:color w:val="808080" w:themeColor="background1" w:themeShade="80"/>
                <w:sz w:val="19"/>
                <w:szCs w:val="19"/>
                <w:lang w:val="ms-MY"/>
              </w:rPr>
              <w:t>Forms</w:t>
            </w:r>
          </w:p>
        </w:tc>
        <w:tc>
          <w:tcPr>
            <w:tcW w:w="3173" w:type="dxa"/>
            <w:gridSpan w:val="3"/>
            <w:vAlign w:val="center"/>
          </w:tcPr>
          <w:p w14:paraId="0BFE54F0" w14:textId="77777777" w:rsidR="00E70E7F" w:rsidRPr="00C65D6B" w:rsidRDefault="00E70E7F" w:rsidP="00C65D6B">
            <w:pPr>
              <w:jc w:val="center"/>
              <w:rPr>
                <w:sz w:val="19"/>
                <w:szCs w:val="19"/>
                <w:lang w:val="ms-MY"/>
              </w:rPr>
            </w:pPr>
          </w:p>
        </w:tc>
      </w:tr>
      <w:tr w:rsidR="005237D6" w:rsidRPr="00B848D6" w14:paraId="45C78A2D" w14:textId="77777777" w:rsidTr="00830940">
        <w:trPr>
          <w:trHeight w:val="339"/>
        </w:trPr>
        <w:tc>
          <w:tcPr>
            <w:tcW w:w="445" w:type="dxa"/>
            <w:vMerge/>
          </w:tcPr>
          <w:p w14:paraId="130B5BAB" w14:textId="77777777" w:rsidR="005237D6" w:rsidRPr="00C65D6B" w:rsidRDefault="005237D6" w:rsidP="00A45372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35C87A6D" w14:textId="77777777" w:rsidR="005237D6" w:rsidRPr="00C65D6B" w:rsidRDefault="005237D6" w:rsidP="005237D6">
            <w:pPr>
              <w:pStyle w:val="ListParagraph"/>
              <w:numPr>
                <w:ilvl w:val="0"/>
                <w:numId w:val="5"/>
              </w:numPr>
              <w:ind w:left="360" w:hanging="108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Permohonan Kategori 1 (UKM-UKMAEC-BO01)</w:t>
            </w:r>
          </w:p>
          <w:p w14:paraId="670D7020" w14:textId="77777777" w:rsidR="00032B09" w:rsidRPr="00C65D6B" w:rsidRDefault="00032B09" w:rsidP="00032B09">
            <w:pPr>
              <w:pStyle w:val="ListParagraph"/>
              <w:ind w:left="360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Application of Category 1 </w:t>
            </w:r>
            <w:r w:rsidR="00C65D6B"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(UKM-UKMAEC-BO01)</w:t>
            </w:r>
          </w:p>
        </w:tc>
        <w:tc>
          <w:tcPr>
            <w:tcW w:w="1092" w:type="dxa"/>
            <w:vAlign w:val="center"/>
          </w:tcPr>
          <w:p w14:paraId="0993753D" w14:textId="77777777" w:rsidR="005237D6" w:rsidRPr="00C65D6B" w:rsidRDefault="005237D6" w:rsidP="000723A9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Asal </w:t>
            </w:r>
          </w:p>
          <w:p w14:paraId="79055111" w14:textId="77777777" w:rsidR="00C65D6B" w:rsidRPr="00C65D6B" w:rsidRDefault="00C65D6B" w:rsidP="00C65D6B">
            <w:pPr>
              <w:jc w:val="center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Original </w:t>
            </w:r>
          </w:p>
        </w:tc>
        <w:sdt>
          <w:sdtPr>
            <w:rPr>
              <w:sz w:val="19"/>
              <w:szCs w:val="19"/>
              <w:lang w:val="ms-MY"/>
            </w:rPr>
            <w:id w:val="112773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5C03E3F2" w14:textId="1A84A8CC" w:rsidR="005237D6" w:rsidRPr="00C65D6B" w:rsidRDefault="00700B1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905189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C4CB4FA" w14:textId="77777777" w:rsidR="005237D6" w:rsidRPr="00C65D6B" w:rsidRDefault="00C65D6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C65D6B" w:rsidRPr="00B848D6" w14:paraId="2117C316" w14:textId="77777777" w:rsidTr="00830940">
        <w:trPr>
          <w:trHeight w:val="339"/>
        </w:trPr>
        <w:tc>
          <w:tcPr>
            <w:tcW w:w="445" w:type="dxa"/>
            <w:vMerge/>
          </w:tcPr>
          <w:p w14:paraId="130CB266" w14:textId="77777777" w:rsidR="00C65D6B" w:rsidRPr="00C65D6B" w:rsidRDefault="00C65D6B" w:rsidP="00C65D6B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6924A28F" w14:textId="77777777" w:rsidR="00C65D6B" w:rsidRPr="00C65D6B" w:rsidRDefault="00C65D6B" w:rsidP="00C65D6B">
            <w:pPr>
              <w:pStyle w:val="ListParagraph"/>
              <w:numPr>
                <w:ilvl w:val="0"/>
                <w:numId w:val="5"/>
              </w:numPr>
              <w:ind w:left="360" w:hanging="108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Saringan Permohonan Kategori 1 (UKM-UKMAEC-BO0</w:t>
            </w:r>
            <w:r w:rsidR="00774592">
              <w:rPr>
                <w:sz w:val="19"/>
                <w:szCs w:val="19"/>
                <w:lang w:val="ms-MY"/>
              </w:rPr>
              <w:t>2</w:t>
            </w:r>
            <w:r w:rsidRPr="00C65D6B">
              <w:rPr>
                <w:sz w:val="19"/>
                <w:szCs w:val="19"/>
                <w:lang w:val="ms-MY"/>
              </w:rPr>
              <w:t>)</w:t>
            </w:r>
          </w:p>
          <w:p w14:paraId="3D7D27EF" w14:textId="77777777" w:rsidR="00C65D6B" w:rsidRPr="00C65D6B" w:rsidRDefault="00C65D6B" w:rsidP="00C65D6B">
            <w:pPr>
              <w:pStyle w:val="ListParagraph"/>
              <w:ind w:left="360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Screening of Application of Category 1 (UKM-UKMAEC-BO02)</w:t>
            </w:r>
          </w:p>
        </w:tc>
        <w:tc>
          <w:tcPr>
            <w:tcW w:w="1092" w:type="dxa"/>
            <w:vAlign w:val="center"/>
          </w:tcPr>
          <w:p w14:paraId="0571C974" w14:textId="77777777" w:rsidR="00C65D6B" w:rsidRPr="00C65D6B" w:rsidRDefault="00C65D6B" w:rsidP="00C65D6B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Asal </w:t>
            </w:r>
          </w:p>
          <w:p w14:paraId="794A2182" w14:textId="77777777" w:rsidR="00C65D6B" w:rsidRPr="00C65D6B" w:rsidRDefault="00C65D6B" w:rsidP="00C65D6B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Original</w:t>
            </w:r>
          </w:p>
        </w:tc>
        <w:sdt>
          <w:sdtPr>
            <w:rPr>
              <w:sz w:val="19"/>
              <w:szCs w:val="19"/>
              <w:lang w:val="ms-MY"/>
            </w:rPr>
            <w:id w:val="-728758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2BF4652D" w14:textId="02D8A7AF" w:rsidR="00C65D6B" w:rsidRPr="00C65D6B" w:rsidRDefault="00700B1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1396713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9DA2705" w14:textId="77777777" w:rsidR="00C65D6B" w:rsidRPr="00C65D6B" w:rsidRDefault="00C65D6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E70E7F" w:rsidRPr="00B848D6" w14:paraId="52A9C91B" w14:textId="77777777" w:rsidTr="001452B1">
        <w:trPr>
          <w:trHeight w:val="339"/>
        </w:trPr>
        <w:tc>
          <w:tcPr>
            <w:tcW w:w="445" w:type="dxa"/>
            <w:vMerge/>
          </w:tcPr>
          <w:p w14:paraId="27A3D56C" w14:textId="77777777" w:rsidR="00E70E7F" w:rsidRPr="00C65D6B" w:rsidRDefault="00E70E7F" w:rsidP="00C65D6B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533F4D13" w14:textId="77777777" w:rsidR="00E70E7F" w:rsidRPr="00C664A1" w:rsidRDefault="00E70E7F" w:rsidP="00C664A1">
            <w:pPr>
              <w:rPr>
                <w:b/>
                <w:i/>
                <w:sz w:val="19"/>
                <w:szCs w:val="19"/>
                <w:lang w:val="ms-MY"/>
              </w:rPr>
            </w:pPr>
            <w:r w:rsidRPr="00C664A1">
              <w:rPr>
                <w:b/>
                <w:sz w:val="19"/>
                <w:szCs w:val="19"/>
                <w:lang w:val="ms-MY"/>
              </w:rPr>
              <w:t>ATAU/</w:t>
            </w:r>
            <w:r w:rsidRPr="00C664A1">
              <w:rPr>
                <w:b/>
                <w:i/>
                <w:color w:val="808080" w:themeColor="background1" w:themeShade="80"/>
                <w:sz w:val="19"/>
                <w:szCs w:val="19"/>
                <w:lang w:val="ms-MY"/>
              </w:rPr>
              <w:t>OR</w:t>
            </w:r>
          </w:p>
        </w:tc>
        <w:tc>
          <w:tcPr>
            <w:tcW w:w="3173" w:type="dxa"/>
            <w:gridSpan w:val="3"/>
            <w:vAlign w:val="center"/>
          </w:tcPr>
          <w:p w14:paraId="3E7CBEA0" w14:textId="77777777" w:rsidR="00E70E7F" w:rsidRPr="00C65D6B" w:rsidRDefault="00E70E7F" w:rsidP="00C65D6B">
            <w:pPr>
              <w:jc w:val="center"/>
              <w:rPr>
                <w:sz w:val="19"/>
                <w:szCs w:val="19"/>
                <w:lang w:val="ms-MY"/>
              </w:rPr>
            </w:pPr>
          </w:p>
        </w:tc>
      </w:tr>
      <w:tr w:rsidR="00C65D6B" w:rsidRPr="00B848D6" w14:paraId="0B0960F5" w14:textId="77777777" w:rsidTr="00830940">
        <w:trPr>
          <w:trHeight w:val="331"/>
        </w:trPr>
        <w:tc>
          <w:tcPr>
            <w:tcW w:w="445" w:type="dxa"/>
            <w:vMerge/>
          </w:tcPr>
          <w:p w14:paraId="5694E780" w14:textId="77777777" w:rsidR="00C65D6B" w:rsidRPr="00C65D6B" w:rsidRDefault="00C65D6B" w:rsidP="00C65D6B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2981F969" w14:textId="77777777" w:rsidR="00C65D6B" w:rsidRPr="00C65D6B" w:rsidRDefault="00C65D6B" w:rsidP="00C65D6B">
            <w:pPr>
              <w:pStyle w:val="ListParagraph"/>
              <w:numPr>
                <w:ilvl w:val="0"/>
                <w:numId w:val="16"/>
              </w:numPr>
              <w:ind w:left="319" w:hanging="90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Permohonan Kategori </w:t>
            </w:r>
            <w:r w:rsidR="00705C9A">
              <w:rPr>
                <w:sz w:val="19"/>
                <w:szCs w:val="19"/>
                <w:lang w:val="ms-MY"/>
              </w:rPr>
              <w:t>2</w:t>
            </w:r>
            <w:r w:rsidRPr="00C65D6B">
              <w:rPr>
                <w:sz w:val="19"/>
                <w:szCs w:val="19"/>
                <w:lang w:val="ms-MY"/>
              </w:rPr>
              <w:t xml:space="preserve"> (UKM-UKMAEC-BO0</w:t>
            </w:r>
            <w:r w:rsidR="00774592">
              <w:rPr>
                <w:sz w:val="19"/>
                <w:szCs w:val="19"/>
                <w:lang w:val="ms-MY"/>
              </w:rPr>
              <w:t>3</w:t>
            </w:r>
            <w:r w:rsidRPr="00C65D6B">
              <w:rPr>
                <w:sz w:val="19"/>
                <w:szCs w:val="19"/>
                <w:lang w:val="ms-MY"/>
              </w:rPr>
              <w:t>)</w:t>
            </w:r>
          </w:p>
          <w:p w14:paraId="7A49F7CC" w14:textId="77777777" w:rsidR="00C65D6B" w:rsidRPr="00C65D6B" w:rsidRDefault="00C65D6B" w:rsidP="00C65D6B">
            <w:pPr>
              <w:pStyle w:val="ListParagraph"/>
              <w:ind w:hanging="491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  Applicatio</w:t>
            </w:r>
            <w:r w:rsidR="006739E8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n of Category 2 (UKM-UKMAEC-BO03</w:t>
            </w: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)</w:t>
            </w:r>
          </w:p>
        </w:tc>
        <w:tc>
          <w:tcPr>
            <w:tcW w:w="1092" w:type="dxa"/>
            <w:vAlign w:val="center"/>
          </w:tcPr>
          <w:p w14:paraId="02B45855" w14:textId="77777777" w:rsidR="00C65D6B" w:rsidRPr="00C65D6B" w:rsidRDefault="00C65D6B" w:rsidP="00C65D6B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Asal </w:t>
            </w:r>
          </w:p>
          <w:p w14:paraId="5BAD54DF" w14:textId="77777777" w:rsidR="00C65D6B" w:rsidRPr="00C65D6B" w:rsidRDefault="00C65D6B" w:rsidP="00C65D6B">
            <w:pPr>
              <w:jc w:val="center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Original </w:t>
            </w:r>
          </w:p>
        </w:tc>
        <w:sdt>
          <w:sdtPr>
            <w:rPr>
              <w:sz w:val="19"/>
              <w:szCs w:val="19"/>
              <w:lang w:val="ms-MY"/>
            </w:rPr>
            <w:id w:val="170674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239DDE5C" w14:textId="77777777" w:rsidR="00C65D6B" w:rsidRPr="00C65D6B" w:rsidRDefault="00C65D6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2068481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A6836C0" w14:textId="77777777" w:rsidR="00C65D6B" w:rsidRPr="00C65D6B" w:rsidRDefault="00C65D6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C65D6B" w:rsidRPr="00B848D6" w14:paraId="2D43304C" w14:textId="77777777" w:rsidTr="00830940">
        <w:trPr>
          <w:trHeight w:val="331"/>
        </w:trPr>
        <w:tc>
          <w:tcPr>
            <w:tcW w:w="445" w:type="dxa"/>
            <w:vMerge/>
          </w:tcPr>
          <w:p w14:paraId="01D95E91" w14:textId="77777777" w:rsidR="00C65D6B" w:rsidRPr="00C65D6B" w:rsidRDefault="00C65D6B" w:rsidP="00C65D6B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0B0D7FB3" w14:textId="77777777" w:rsidR="00C65D6B" w:rsidRPr="00C65D6B" w:rsidRDefault="00C65D6B" w:rsidP="00C65D6B">
            <w:pPr>
              <w:pStyle w:val="ListParagraph"/>
              <w:numPr>
                <w:ilvl w:val="0"/>
                <w:numId w:val="16"/>
              </w:numPr>
              <w:ind w:left="319" w:hanging="90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Saringan Permohonan Kategori </w:t>
            </w:r>
            <w:r w:rsidR="00705C9A">
              <w:rPr>
                <w:sz w:val="19"/>
                <w:szCs w:val="19"/>
                <w:lang w:val="ms-MY"/>
              </w:rPr>
              <w:t>2</w:t>
            </w:r>
            <w:r w:rsidR="00774592">
              <w:rPr>
                <w:sz w:val="19"/>
                <w:szCs w:val="19"/>
                <w:lang w:val="ms-MY"/>
              </w:rPr>
              <w:t xml:space="preserve"> (UKM-UKMAEC-BO04</w:t>
            </w:r>
            <w:r w:rsidRPr="00C65D6B">
              <w:rPr>
                <w:sz w:val="19"/>
                <w:szCs w:val="19"/>
                <w:lang w:val="ms-MY"/>
              </w:rPr>
              <w:t>)</w:t>
            </w:r>
          </w:p>
          <w:p w14:paraId="1FE8B127" w14:textId="77777777" w:rsidR="00C65D6B" w:rsidRPr="00C65D6B" w:rsidRDefault="00C65D6B" w:rsidP="00C65D6B">
            <w:pPr>
              <w:pStyle w:val="ListParagraph"/>
              <w:ind w:hanging="491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  Screening of Applicatio</w:t>
            </w:r>
            <w:r w:rsidR="006739E8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n of Category 2 (UKM-UKMAEC-BO04</w:t>
            </w: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)</w:t>
            </w:r>
          </w:p>
        </w:tc>
        <w:tc>
          <w:tcPr>
            <w:tcW w:w="1092" w:type="dxa"/>
            <w:vAlign w:val="center"/>
          </w:tcPr>
          <w:p w14:paraId="3CE0D557" w14:textId="77777777" w:rsidR="00C65D6B" w:rsidRPr="00C65D6B" w:rsidRDefault="00C65D6B" w:rsidP="00C65D6B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 xml:space="preserve">Asal </w:t>
            </w:r>
          </w:p>
          <w:p w14:paraId="18652D55" w14:textId="77777777" w:rsidR="00C65D6B" w:rsidRPr="00C65D6B" w:rsidRDefault="00C65D6B" w:rsidP="00C65D6B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Original</w:t>
            </w:r>
          </w:p>
        </w:tc>
        <w:sdt>
          <w:sdtPr>
            <w:rPr>
              <w:sz w:val="19"/>
              <w:szCs w:val="19"/>
              <w:lang w:val="ms-MY"/>
            </w:rPr>
            <w:id w:val="-718972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7C88D304" w14:textId="77777777" w:rsidR="00C65D6B" w:rsidRPr="00C65D6B" w:rsidRDefault="00096D72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658886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814490D" w14:textId="77777777" w:rsidR="00C65D6B" w:rsidRPr="00C65D6B" w:rsidRDefault="00C65D6B" w:rsidP="00C65D6B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096D72" w:rsidRPr="00B848D6" w14:paraId="3C2401C0" w14:textId="77777777" w:rsidTr="00830940">
        <w:trPr>
          <w:trHeight w:val="331"/>
        </w:trPr>
        <w:tc>
          <w:tcPr>
            <w:tcW w:w="445" w:type="dxa"/>
          </w:tcPr>
          <w:p w14:paraId="05A08C69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6300" w:type="dxa"/>
            <w:gridSpan w:val="4"/>
          </w:tcPr>
          <w:p w14:paraId="7B373F7B" w14:textId="77777777" w:rsidR="00096D72" w:rsidRDefault="00096D72" w:rsidP="00096D72">
            <w:pPr>
              <w:pStyle w:val="ListParagraph"/>
              <w:numPr>
                <w:ilvl w:val="0"/>
                <w:numId w:val="16"/>
              </w:numPr>
              <w:ind w:left="319" w:hanging="90"/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Salinan sijil kelulusan UKMAEC terdahulu (jika berkaitan)</w:t>
            </w:r>
          </w:p>
          <w:p w14:paraId="118B3963" w14:textId="77777777" w:rsidR="00096D72" w:rsidRPr="00096D72" w:rsidRDefault="00096D72" w:rsidP="00096D72">
            <w:pPr>
              <w:pStyle w:val="ListParagraph"/>
              <w:ind w:left="319"/>
              <w:rPr>
                <w:i/>
                <w:sz w:val="19"/>
                <w:szCs w:val="19"/>
                <w:lang w:val="ms-MY"/>
              </w:rPr>
            </w:pPr>
            <w:r w:rsidRPr="00096D72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A copy of previous UKMAEC approval certificate (if applicable)</w:t>
            </w:r>
          </w:p>
        </w:tc>
        <w:tc>
          <w:tcPr>
            <w:tcW w:w="1092" w:type="dxa"/>
            <w:vAlign w:val="center"/>
          </w:tcPr>
          <w:p w14:paraId="25254D6E" w14:textId="77777777" w:rsidR="00096D72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1 Salinan</w:t>
            </w:r>
          </w:p>
          <w:p w14:paraId="23182CDC" w14:textId="77777777" w:rsidR="00096D72" w:rsidRPr="00C65D6B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1 copy</w:t>
            </w:r>
          </w:p>
        </w:tc>
        <w:sdt>
          <w:sdtPr>
            <w:rPr>
              <w:sz w:val="19"/>
              <w:szCs w:val="19"/>
              <w:lang w:val="ms-MY"/>
            </w:rPr>
            <w:id w:val="-727607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717DBABA" w14:textId="77777777" w:rsidR="00096D72" w:rsidRPr="00C65D6B" w:rsidRDefault="00EF73BA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58781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F71645B" w14:textId="77777777" w:rsidR="00096D72" w:rsidRPr="00C65D6B" w:rsidRDefault="00096D72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096D72" w:rsidRPr="00B848D6" w14:paraId="4A72262E" w14:textId="77777777" w:rsidTr="00830940">
        <w:trPr>
          <w:trHeight w:val="331"/>
        </w:trPr>
        <w:tc>
          <w:tcPr>
            <w:tcW w:w="445" w:type="dxa"/>
          </w:tcPr>
          <w:p w14:paraId="4C6404FB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2.</w:t>
            </w:r>
          </w:p>
        </w:tc>
        <w:tc>
          <w:tcPr>
            <w:tcW w:w="6300" w:type="dxa"/>
            <w:gridSpan w:val="4"/>
          </w:tcPr>
          <w:p w14:paraId="341FF00B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Rujukan (maksumum 3)</w:t>
            </w:r>
          </w:p>
          <w:p w14:paraId="4848AE30" w14:textId="77777777" w:rsidR="00096D72" w:rsidRPr="00C65D6B" w:rsidRDefault="00096D72" w:rsidP="00096D72">
            <w:pPr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References (maximum 3)</w:t>
            </w:r>
          </w:p>
        </w:tc>
        <w:tc>
          <w:tcPr>
            <w:tcW w:w="1092" w:type="dxa"/>
            <w:vAlign w:val="center"/>
          </w:tcPr>
          <w:p w14:paraId="274F3943" w14:textId="77777777" w:rsidR="00096D72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1 Salinan</w:t>
            </w:r>
          </w:p>
          <w:p w14:paraId="2554804E" w14:textId="77777777" w:rsidR="00096D72" w:rsidRPr="00C65D6B" w:rsidRDefault="00096D72" w:rsidP="00096D72">
            <w:pPr>
              <w:jc w:val="center"/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1 copy</w:t>
            </w:r>
          </w:p>
        </w:tc>
        <w:sdt>
          <w:sdtPr>
            <w:rPr>
              <w:sz w:val="19"/>
              <w:szCs w:val="19"/>
              <w:lang w:val="ms-MY"/>
            </w:rPr>
            <w:id w:val="1100614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35CAF652" w14:textId="04E71D82" w:rsidR="00096D72" w:rsidRPr="00C65D6B" w:rsidRDefault="00700B1B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1845628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4658744A" w14:textId="77777777" w:rsidR="00096D72" w:rsidRPr="00C65D6B" w:rsidRDefault="00096D72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096D72" w:rsidRPr="00B848D6" w14:paraId="7BC1AADD" w14:textId="77777777" w:rsidTr="00830940">
        <w:trPr>
          <w:trHeight w:val="331"/>
        </w:trPr>
        <w:tc>
          <w:tcPr>
            <w:tcW w:w="445" w:type="dxa"/>
          </w:tcPr>
          <w:p w14:paraId="182F90C0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3.</w:t>
            </w:r>
          </w:p>
        </w:tc>
        <w:tc>
          <w:tcPr>
            <w:tcW w:w="6300" w:type="dxa"/>
            <w:gridSpan w:val="4"/>
          </w:tcPr>
          <w:p w14:paraId="73D0C7A6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Carta alir kajian dise</w:t>
            </w:r>
            <w:r w:rsidR="00EF73BA">
              <w:rPr>
                <w:sz w:val="19"/>
                <w:szCs w:val="19"/>
                <w:lang w:val="ms-MY"/>
              </w:rPr>
              <w:t>rt</w:t>
            </w:r>
            <w:r w:rsidRPr="00C65D6B">
              <w:rPr>
                <w:sz w:val="19"/>
                <w:szCs w:val="19"/>
                <w:lang w:val="ms-MY"/>
              </w:rPr>
              <w:t>akan</w:t>
            </w:r>
          </w:p>
          <w:p w14:paraId="2B882A76" w14:textId="77777777" w:rsidR="00096D72" w:rsidRPr="00C65D6B" w:rsidRDefault="00096D72" w:rsidP="00096D72">
            <w:pPr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Flow chart of the study provided</w:t>
            </w:r>
          </w:p>
        </w:tc>
        <w:tc>
          <w:tcPr>
            <w:tcW w:w="1092" w:type="dxa"/>
            <w:vAlign w:val="center"/>
          </w:tcPr>
          <w:p w14:paraId="21D1ADC9" w14:textId="77777777" w:rsidR="00096D72" w:rsidRPr="00C65D6B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sdt>
          <w:sdtPr>
            <w:rPr>
              <w:sz w:val="19"/>
              <w:szCs w:val="19"/>
              <w:lang w:val="ms-MY"/>
            </w:rPr>
            <w:id w:val="597680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0404C559" w14:textId="5A0CA03E" w:rsidR="00096D72" w:rsidRPr="00C65D6B" w:rsidRDefault="00700B1B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229228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4613AC31" w14:textId="77777777" w:rsidR="00096D72" w:rsidRPr="00C65D6B" w:rsidRDefault="00096D72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096D72" w:rsidRPr="00B848D6" w14:paraId="3993B5FB" w14:textId="77777777" w:rsidTr="00830940">
        <w:trPr>
          <w:trHeight w:val="331"/>
        </w:trPr>
        <w:tc>
          <w:tcPr>
            <w:tcW w:w="445" w:type="dxa"/>
          </w:tcPr>
          <w:p w14:paraId="4FC4E309" w14:textId="77777777" w:rsidR="00096D72" w:rsidRPr="00C65D6B" w:rsidRDefault="00096D72" w:rsidP="00096D72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4.</w:t>
            </w:r>
          </w:p>
        </w:tc>
        <w:tc>
          <w:tcPr>
            <w:tcW w:w="6300" w:type="dxa"/>
            <w:gridSpan w:val="4"/>
          </w:tcPr>
          <w:p w14:paraId="4F46A8C2" w14:textId="77777777" w:rsidR="00096D72" w:rsidRDefault="00096D72" w:rsidP="00096D72">
            <w:pPr>
              <w:rPr>
                <w:sz w:val="19"/>
                <w:szCs w:val="19"/>
                <w:lang w:val="ms-MY"/>
              </w:rPr>
            </w:pPr>
            <w:r w:rsidRPr="00C65D6B">
              <w:rPr>
                <w:sz w:val="19"/>
                <w:szCs w:val="19"/>
                <w:lang w:val="ms-MY"/>
              </w:rPr>
              <w:t>Salinan lembut kesemua di atas</w:t>
            </w:r>
          </w:p>
          <w:p w14:paraId="64C5082B" w14:textId="77777777" w:rsidR="00096D72" w:rsidRPr="00C65D6B" w:rsidRDefault="00096D72" w:rsidP="00096D72">
            <w:pPr>
              <w:rPr>
                <w:i/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Softcopy of the above.</w:t>
            </w:r>
          </w:p>
        </w:tc>
        <w:tc>
          <w:tcPr>
            <w:tcW w:w="1092" w:type="dxa"/>
            <w:vAlign w:val="center"/>
          </w:tcPr>
          <w:p w14:paraId="75D756D3" w14:textId="77777777" w:rsidR="00096D72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1 Salinan</w:t>
            </w:r>
          </w:p>
          <w:p w14:paraId="612ACA7F" w14:textId="77777777" w:rsidR="00096D72" w:rsidRPr="00C65D6B" w:rsidRDefault="00096D72" w:rsidP="00096D72">
            <w:pPr>
              <w:jc w:val="center"/>
              <w:rPr>
                <w:sz w:val="19"/>
                <w:szCs w:val="19"/>
                <w:lang w:val="ms-MY"/>
              </w:rPr>
            </w:pPr>
            <w:r w:rsidRPr="00C65D6B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1 copy</w:t>
            </w:r>
          </w:p>
        </w:tc>
        <w:sdt>
          <w:sdtPr>
            <w:rPr>
              <w:sz w:val="19"/>
              <w:szCs w:val="19"/>
              <w:lang w:val="ms-MY"/>
            </w:rPr>
            <w:id w:val="-307864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41A74F11" w14:textId="226A8B3E" w:rsidR="00096D72" w:rsidRPr="00C65D6B" w:rsidRDefault="00700B1B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114908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4A910C5A" w14:textId="77777777" w:rsidR="00096D72" w:rsidRPr="00C65D6B" w:rsidRDefault="00096D72" w:rsidP="00096D72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E70E7F" w:rsidRPr="00B848D6" w14:paraId="34F9496D" w14:textId="77777777" w:rsidTr="003A3178">
        <w:trPr>
          <w:trHeight w:val="331"/>
        </w:trPr>
        <w:tc>
          <w:tcPr>
            <w:tcW w:w="445" w:type="dxa"/>
            <w:vMerge w:val="restart"/>
          </w:tcPr>
          <w:p w14:paraId="72B93D7D" w14:textId="77777777" w:rsidR="00E70E7F" w:rsidRDefault="00E70E7F" w:rsidP="00096D72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5.</w:t>
            </w:r>
          </w:p>
        </w:tc>
        <w:tc>
          <w:tcPr>
            <w:tcW w:w="6300" w:type="dxa"/>
            <w:gridSpan w:val="4"/>
            <w:tcBorders>
              <w:bottom w:val="single" w:sz="4" w:space="0" w:color="auto"/>
            </w:tcBorders>
          </w:tcPr>
          <w:p w14:paraId="4778E669" w14:textId="77777777" w:rsidR="00E70E7F" w:rsidRDefault="00E70E7F" w:rsidP="002F1069">
            <w:pPr>
              <w:jc w:val="both"/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Bukti bayaran caj proses/profesional disertakan (</w:t>
            </w:r>
            <w:r w:rsidR="002F1069">
              <w:rPr>
                <w:sz w:val="19"/>
                <w:szCs w:val="19"/>
                <w:lang w:val="ms-MY"/>
              </w:rPr>
              <w:t>dan 6%</w:t>
            </w:r>
            <w:r>
              <w:rPr>
                <w:sz w:val="19"/>
                <w:szCs w:val="19"/>
                <w:lang w:val="ms-MY"/>
              </w:rPr>
              <w:t xml:space="preserve"> GST</w:t>
            </w:r>
            <w:r w:rsidR="00805E2D">
              <w:rPr>
                <w:sz w:val="19"/>
                <w:szCs w:val="19"/>
                <w:lang w:val="ms-MY"/>
              </w:rPr>
              <w:t xml:space="preserve"> No CBP: 001782259712</w:t>
            </w:r>
            <w:r>
              <w:rPr>
                <w:sz w:val="19"/>
                <w:szCs w:val="19"/>
                <w:lang w:val="ms-MY"/>
              </w:rPr>
              <w:t>). Dibayar ke akaun CIMB Bendahari UKM: 8600081140.</w:t>
            </w:r>
          </w:p>
          <w:p w14:paraId="042C29AF" w14:textId="77777777" w:rsidR="00E70E7F" w:rsidRPr="00D60A63" w:rsidRDefault="00E70E7F" w:rsidP="002F1069">
            <w:pPr>
              <w:jc w:val="both"/>
              <w:rPr>
                <w:i/>
                <w:sz w:val="19"/>
                <w:szCs w:val="19"/>
                <w:lang w:val="ms-MY"/>
              </w:rPr>
            </w:pP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Proof of payment of p</w:t>
            </w:r>
            <w:r w:rsidRPr="00D60A63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rocessing/professional charge</w:t>
            </w: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 is attached (inclusive GST). Payable to CIMB account of UKM Treasurer: 8600081140</w:t>
            </w:r>
          </w:p>
        </w:tc>
        <w:tc>
          <w:tcPr>
            <w:tcW w:w="3173" w:type="dxa"/>
            <w:gridSpan w:val="3"/>
            <w:tcBorders>
              <w:bottom w:val="single" w:sz="4" w:space="0" w:color="auto"/>
            </w:tcBorders>
            <w:vAlign w:val="center"/>
          </w:tcPr>
          <w:p w14:paraId="2D47C264" w14:textId="77777777" w:rsidR="00E70E7F" w:rsidRDefault="00E70E7F" w:rsidP="00096D72">
            <w:pPr>
              <w:jc w:val="center"/>
              <w:rPr>
                <w:sz w:val="19"/>
                <w:szCs w:val="19"/>
                <w:lang w:val="ms-MY"/>
              </w:rPr>
            </w:pPr>
          </w:p>
        </w:tc>
      </w:tr>
      <w:tr w:rsidR="00233E27" w:rsidRPr="00B848D6" w14:paraId="1DC78D89" w14:textId="77777777" w:rsidTr="003A3178">
        <w:trPr>
          <w:trHeight w:val="206"/>
        </w:trPr>
        <w:tc>
          <w:tcPr>
            <w:tcW w:w="445" w:type="dxa"/>
            <w:vMerge/>
            <w:tcBorders>
              <w:right w:val="single" w:sz="4" w:space="0" w:color="auto"/>
            </w:tcBorders>
          </w:tcPr>
          <w:p w14:paraId="5A829EEE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0180379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99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4A3232" w14:textId="77777777" w:rsidR="00233E27" w:rsidRPr="00830940" w:rsidRDefault="00233E27" w:rsidP="00830940">
            <w:pPr>
              <w:pStyle w:val="ListParagraph"/>
              <w:numPr>
                <w:ilvl w:val="0"/>
                <w:numId w:val="17"/>
              </w:numPr>
              <w:ind w:left="162" w:hanging="162"/>
              <w:rPr>
                <w:sz w:val="19"/>
                <w:szCs w:val="19"/>
                <w:lang w:val="ms-MY"/>
              </w:rPr>
            </w:pPr>
            <w:r w:rsidRPr="00233E27">
              <w:rPr>
                <w:sz w:val="19"/>
                <w:szCs w:val="19"/>
                <w:lang w:val="ms-MY"/>
              </w:rPr>
              <w:t>UKM</w:t>
            </w:r>
            <w:r w:rsidR="00E70E7F">
              <w:rPr>
                <w:sz w:val="19"/>
                <w:szCs w:val="19"/>
                <w:lang w:val="ms-MY"/>
              </w:rPr>
              <w:t>/</w:t>
            </w:r>
            <w:r w:rsidR="00E70E7F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UKM</w:t>
            </w:r>
          </w:p>
        </w:tc>
        <w:tc>
          <w:tcPr>
            <w:tcW w:w="30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D745797" w14:textId="77777777" w:rsidR="00233E27" w:rsidRP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1092" w:type="dxa"/>
            <w:tcBorders>
              <w:left w:val="single" w:sz="4" w:space="0" w:color="auto"/>
              <w:bottom w:val="nil"/>
            </w:tcBorders>
            <w:vAlign w:val="center"/>
          </w:tcPr>
          <w:p w14:paraId="73513B3B" w14:textId="77777777" w:rsidR="00233E27" w:rsidRDefault="00233E27" w:rsidP="00233E27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tc>
          <w:tcPr>
            <w:tcW w:w="1091" w:type="dxa"/>
            <w:tcBorders>
              <w:bottom w:val="nil"/>
            </w:tcBorders>
            <w:vAlign w:val="center"/>
          </w:tcPr>
          <w:p w14:paraId="0E5A3E8C" w14:textId="77777777" w:rsidR="00233E27" w:rsidRPr="00C65D6B" w:rsidRDefault="00233E27" w:rsidP="00233E27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71E3AEE" w14:textId="77777777" w:rsidR="00233E27" w:rsidRPr="00C65D6B" w:rsidRDefault="00233E27" w:rsidP="00233E27">
            <w:pPr>
              <w:jc w:val="center"/>
              <w:rPr>
                <w:sz w:val="19"/>
                <w:szCs w:val="19"/>
                <w:lang w:val="ms-MY"/>
              </w:rPr>
            </w:pPr>
          </w:p>
        </w:tc>
      </w:tr>
      <w:tr w:rsidR="00EF73BA" w:rsidRPr="00B848D6" w14:paraId="2A6DDC86" w14:textId="77777777" w:rsidTr="003A3178">
        <w:trPr>
          <w:trHeight w:val="224"/>
        </w:trPr>
        <w:tc>
          <w:tcPr>
            <w:tcW w:w="445" w:type="dxa"/>
            <w:vMerge/>
            <w:tcBorders>
              <w:right w:val="single" w:sz="4" w:space="0" w:color="auto"/>
            </w:tcBorders>
          </w:tcPr>
          <w:p w14:paraId="0B8D88C7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C5031F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5415AB61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</w:tcPr>
          <w:p w14:paraId="5E5C9063" w14:textId="77777777" w:rsidR="00EF73BA" w:rsidRPr="00D60A63" w:rsidRDefault="00EF73BA" w:rsidP="00830940">
            <w:pPr>
              <w:rPr>
                <w:i/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Prasiswazah</w:t>
            </w:r>
            <w:r w:rsidR="00830940">
              <w:rPr>
                <w:sz w:val="19"/>
                <w:szCs w:val="19"/>
                <w:lang w:val="ms-MY"/>
              </w:rPr>
              <w:t>/</w:t>
            </w:r>
            <w:r w:rsidRPr="00D60A63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Undergraduate</w:t>
            </w:r>
          </w:p>
        </w:tc>
        <w:tc>
          <w:tcPr>
            <w:tcW w:w="303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1C123D" w14:textId="0C931096" w:rsidR="00EF73BA" w:rsidRPr="00233E27" w:rsidRDefault="00EF73BA" w:rsidP="003A3178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RM 10.</w:t>
            </w:r>
            <w:r w:rsidR="002F1069">
              <w:rPr>
                <w:sz w:val="19"/>
                <w:szCs w:val="19"/>
                <w:lang w:val="ms-MY"/>
              </w:rPr>
              <w:t>0</w:t>
            </w:r>
            <w:r>
              <w:rPr>
                <w:sz w:val="19"/>
                <w:szCs w:val="19"/>
                <w:lang w:val="ms-MY"/>
              </w:rPr>
              <w:t>0</w:t>
            </w:r>
            <w:r w:rsidR="002F1069">
              <w:rPr>
                <w:sz w:val="19"/>
                <w:szCs w:val="19"/>
                <w:lang w:val="ms-MY"/>
              </w:rPr>
              <w:t xml:space="preserve"> + 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>% GST = RM 10.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>0</w:t>
            </w:r>
          </w:p>
        </w:tc>
        <w:tc>
          <w:tcPr>
            <w:tcW w:w="1092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FF473B1" w14:textId="77777777" w:rsidR="00EF73BA" w:rsidRPr="00C65D6B" w:rsidRDefault="00EF73BA" w:rsidP="00EF73BA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sdt>
          <w:sdtPr>
            <w:rPr>
              <w:sz w:val="19"/>
              <w:szCs w:val="19"/>
              <w:lang w:val="ms-MY"/>
            </w:rPr>
            <w:id w:val="607698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tcBorders>
                  <w:top w:val="nil"/>
                  <w:bottom w:val="nil"/>
                </w:tcBorders>
                <w:vAlign w:val="center"/>
              </w:tcPr>
              <w:p w14:paraId="10073CB9" w14:textId="77777777" w:rsidR="00EF73BA" w:rsidRPr="00C65D6B" w:rsidRDefault="00EF73BA" w:rsidP="00EF73BA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1664076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nil"/>
                  <w:bottom w:val="nil"/>
                </w:tcBorders>
                <w:vAlign w:val="center"/>
              </w:tcPr>
              <w:p w14:paraId="00B13C95" w14:textId="77777777" w:rsidR="00EF73BA" w:rsidRDefault="00EF73BA" w:rsidP="00EF73BA">
                <w:pPr>
                  <w:jc w:val="center"/>
                </w:pPr>
                <w:r w:rsidRPr="004C29E5"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EF73BA" w:rsidRPr="00B848D6" w14:paraId="19D94B4C" w14:textId="77777777" w:rsidTr="003A3178">
        <w:trPr>
          <w:trHeight w:val="233"/>
        </w:trPr>
        <w:tc>
          <w:tcPr>
            <w:tcW w:w="445" w:type="dxa"/>
            <w:vMerge/>
            <w:tcBorders>
              <w:right w:val="single" w:sz="4" w:space="0" w:color="auto"/>
            </w:tcBorders>
          </w:tcPr>
          <w:p w14:paraId="53B1C397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5A96510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96F9DE" w14:textId="77777777" w:rsidR="00EF73BA" w:rsidRDefault="00EF73BA" w:rsidP="00EF73BA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4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C986E" w14:textId="77777777" w:rsidR="00EF73BA" w:rsidRPr="00D60A63" w:rsidRDefault="00EF73BA" w:rsidP="002F1069">
            <w:pPr>
              <w:rPr>
                <w:i/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Pascasi</w:t>
            </w:r>
            <w:r w:rsidR="002F1069">
              <w:rPr>
                <w:sz w:val="19"/>
                <w:szCs w:val="19"/>
                <w:lang w:val="ms-MY"/>
              </w:rPr>
              <w:t>s</w:t>
            </w:r>
            <w:r>
              <w:rPr>
                <w:sz w:val="19"/>
                <w:szCs w:val="19"/>
                <w:lang w:val="ms-MY"/>
              </w:rPr>
              <w:t>wazah</w:t>
            </w:r>
            <w:r w:rsidR="00830940">
              <w:rPr>
                <w:sz w:val="19"/>
                <w:szCs w:val="19"/>
                <w:lang w:val="ms-MY"/>
              </w:rPr>
              <w:t>/</w:t>
            </w:r>
            <w:r w:rsidRPr="00D60A63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Postgradu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70AB8C" w14:textId="12413EEF" w:rsidR="00EF73BA" w:rsidRPr="00233E27" w:rsidRDefault="00EF73BA" w:rsidP="002F1069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RM 2</w:t>
            </w:r>
            <w:r w:rsidR="002F1069">
              <w:rPr>
                <w:sz w:val="19"/>
                <w:szCs w:val="19"/>
                <w:lang w:val="ms-MY"/>
              </w:rPr>
              <w:t>0</w:t>
            </w:r>
            <w:r w:rsidR="00830940">
              <w:rPr>
                <w:sz w:val="19"/>
                <w:szCs w:val="19"/>
                <w:lang w:val="ms-MY"/>
              </w:rPr>
              <w:t>.</w:t>
            </w:r>
            <w:r w:rsidR="002F1069">
              <w:rPr>
                <w:sz w:val="19"/>
                <w:szCs w:val="19"/>
                <w:lang w:val="ms-MY"/>
              </w:rPr>
              <w:t>0</w:t>
            </w:r>
            <w:r>
              <w:rPr>
                <w:sz w:val="19"/>
                <w:szCs w:val="19"/>
                <w:lang w:val="ms-MY"/>
              </w:rPr>
              <w:t>0</w:t>
            </w:r>
            <w:r w:rsidR="002F1069">
              <w:rPr>
                <w:sz w:val="19"/>
                <w:szCs w:val="19"/>
                <w:lang w:val="ms-MY"/>
              </w:rPr>
              <w:t xml:space="preserve"> + 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 xml:space="preserve">% GST = </w:t>
            </w:r>
            <w:r w:rsidR="002F1069">
              <w:rPr>
                <w:sz w:val="19"/>
                <w:szCs w:val="19"/>
                <w:lang w:val="ms-MY"/>
              </w:rPr>
              <w:t xml:space="preserve">RM </w:t>
            </w:r>
            <w:r w:rsidR="003A3178">
              <w:rPr>
                <w:sz w:val="19"/>
                <w:szCs w:val="19"/>
                <w:lang w:val="ms-MY"/>
              </w:rPr>
              <w:t>2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2F1069">
              <w:rPr>
                <w:sz w:val="19"/>
                <w:szCs w:val="19"/>
                <w:lang w:val="ms-MY"/>
              </w:rPr>
              <w:t>.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2F1069">
              <w:rPr>
                <w:sz w:val="19"/>
                <w:szCs w:val="19"/>
                <w:lang w:val="ms-MY"/>
              </w:rPr>
              <w:t>0</w:t>
            </w:r>
          </w:p>
        </w:tc>
        <w:tc>
          <w:tcPr>
            <w:tcW w:w="1092" w:type="dxa"/>
            <w:tcBorders>
              <w:top w:val="nil"/>
              <w:left w:val="single" w:sz="4" w:space="0" w:color="auto"/>
            </w:tcBorders>
            <w:vAlign w:val="center"/>
          </w:tcPr>
          <w:p w14:paraId="6E71EFCD" w14:textId="77777777" w:rsidR="00EF73BA" w:rsidRPr="00C65D6B" w:rsidRDefault="00EF73BA" w:rsidP="00EF73BA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sdt>
          <w:sdtPr>
            <w:rPr>
              <w:sz w:val="19"/>
              <w:szCs w:val="19"/>
              <w:lang w:val="ms-MY"/>
            </w:rPr>
            <w:id w:val="1212996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tcBorders>
                  <w:top w:val="nil"/>
                </w:tcBorders>
                <w:vAlign w:val="center"/>
              </w:tcPr>
              <w:p w14:paraId="2409726D" w14:textId="7401DE9A" w:rsidR="00EF73BA" w:rsidRPr="00C65D6B" w:rsidRDefault="00700B1B" w:rsidP="00EF73BA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1153749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nil"/>
                </w:tcBorders>
                <w:vAlign w:val="center"/>
              </w:tcPr>
              <w:p w14:paraId="19778941" w14:textId="77777777" w:rsidR="00EF73BA" w:rsidRDefault="00EF73BA" w:rsidP="00EF73BA">
                <w:pPr>
                  <w:jc w:val="center"/>
                </w:pPr>
                <w:r w:rsidRPr="004C29E5"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233E27" w:rsidRPr="00B848D6" w14:paraId="6C837072" w14:textId="77777777" w:rsidTr="003A3178">
        <w:trPr>
          <w:trHeight w:val="331"/>
        </w:trPr>
        <w:tc>
          <w:tcPr>
            <w:tcW w:w="445" w:type="dxa"/>
            <w:vMerge/>
            <w:tcBorders>
              <w:right w:val="single" w:sz="4" w:space="0" w:color="auto"/>
            </w:tcBorders>
          </w:tcPr>
          <w:p w14:paraId="402A5D6E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4F0EFE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9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FEEB6E" w14:textId="77777777" w:rsidR="00233E27" w:rsidRPr="00233E27" w:rsidRDefault="00233E27" w:rsidP="00233E27">
            <w:pPr>
              <w:pStyle w:val="ListParagraph"/>
              <w:numPr>
                <w:ilvl w:val="0"/>
                <w:numId w:val="17"/>
              </w:numPr>
              <w:ind w:left="162" w:hanging="162"/>
              <w:rPr>
                <w:sz w:val="19"/>
                <w:szCs w:val="19"/>
                <w:lang w:val="ms-MY"/>
              </w:rPr>
            </w:pPr>
            <w:r w:rsidRPr="00233E27">
              <w:rPr>
                <w:sz w:val="19"/>
                <w:szCs w:val="19"/>
                <w:lang w:val="ms-MY"/>
              </w:rPr>
              <w:t>Institusi Luar Melalui UKM</w:t>
            </w:r>
          </w:p>
          <w:p w14:paraId="699ACDE6" w14:textId="77777777" w:rsidR="00233E27" w:rsidRPr="00D60A63" w:rsidRDefault="00233E27" w:rsidP="00233E27">
            <w:pPr>
              <w:rPr>
                <w:i/>
                <w:sz w:val="19"/>
                <w:szCs w:val="19"/>
                <w:lang w:val="ms-MY"/>
              </w:rPr>
            </w:pP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    </w:t>
            </w:r>
            <w:r w:rsidRPr="00D60A63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External Institution Via UKM</w:t>
            </w:r>
          </w:p>
        </w:tc>
        <w:tc>
          <w:tcPr>
            <w:tcW w:w="3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D9E2D1" w14:textId="7941CE47" w:rsidR="00233E27" w:rsidRPr="00233E27" w:rsidRDefault="00233E27" w:rsidP="003A3178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RM 1,0</w:t>
            </w:r>
            <w:r w:rsidR="002F1069">
              <w:rPr>
                <w:sz w:val="19"/>
                <w:szCs w:val="19"/>
                <w:lang w:val="ms-MY"/>
              </w:rPr>
              <w:t>0</w:t>
            </w:r>
            <w:r>
              <w:rPr>
                <w:sz w:val="19"/>
                <w:szCs w:val="19"/>
                <w:lang w:val="ms-MY"/>
              </w:rPr>
              <w:t>0.00</w:t>
            </w:r>
            <w:r w:rsidR="002F1069">
              <w:rPr>
                <w:sz w:val="19"/>
                <w:szCs w:val="19"/>
                <w:lang w:val="ms-MY"/>
              </w:rPr>
              <w:t xml:space="preserve"> + 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>%GST = RM 10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>0.00</w:t>
            </w:r>
          </w:p>
        </w:tc>
        <w:tc>
          <w:tcPr>
            <w:tcW w:w="1092" w:type="dxa"/>
            <w:tcBorders>
              <w:left w:val="single" w:sz="4" w:space="0" w:color="auto"/>
            </w:tcBorders>
            <w:vAlign w:val="center"/>
          </w:tcPr>
          <w:p w14:paraId="2BDF6C34" w14:textId="77777777" w:rsidR="00233E27" w:rsidRDefault="00233E27" w:rsidP="00233E27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sdt>
          <w:sdtPr>
            <w:rPr>
              <w:sz w:val="19"/>
              <w:szCs w:val="19"/>
              <w:lang w:val="ms-MY"/>
            </w:rPr>
            <w:id w:val="-59778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3546DF88" w14:textId="77777777" w:rsidR="00233E27" w:rsidRPr="00C65D6B" w:rsidRDefault="00233E27" w:rsidP="00233E27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577285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AFA39AC" w14:textId="77777777" w:rsidR="00233E27" w:rsidRPr="00C65D6B" w:rsidRDefault="00233E27" w:rsidP="00233E27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  <w:tr w:rsidR="00233E27" w:rsidRPr="00B848D6" w14:paraId="678D9D6D" w14:textId="77777777" w:rsidTr="003A3178">
        <w:trPr>
          <w:trHeight w:val="414"/>
        </w:trPr>
        <w:tc>
          <w:tcPr>
            <w:tcW w:w="445" w:type="dxa"/>
            <w:vMerge/>
            <w:tcBorders>
              <w:right w:val="single" w:sz="4" w:space="0" w:color="auto"/>
            </w:tcBorders>
          </w:tcPr>
          <w:p w14:paraId="097DB416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726E69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</w:p>
        </w:tc>
        <w:tc>
          <w:tcPr>
            <w:tcW w:w="29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27162" w14:textId="77777777" w:rsidR="00233E27" w:rsidRPr="00233E27" w:rsidRDefault="00233E27" w:rsidP="00233E27">
            <w:pPr>
              <w:pStyle w:val="ListParagraph"/>
              <w:numPr>
                <w:ilvl w:val="0"/>
                <w:numId w:val="17"/>
              </w:numPr>
              <w:ind w:left="162" w:hanging="162"/>
              <w:rPr>
                <w:sz w:val="19"/>
                <w:szCs w:val="19"/>
                <w:lang w:val="ms-MY"/>
              </w:rPr>
            </w:pPr>
            <w:r w:rsidRPr="00233E27">
              <w:rPr>
                <w:sz w:val="19"/>
                <w:szCs w:val="19"/>
                <w:lang w:val="ms-MY"/>
              </w:rPr>
              <w:t>Institusi Luar</w:t>
            </w:r>
          </w:p>
          <w:p w14:paraId="7BC4A220" w14:textId="77777777" w:rsidR="00233E27" w:rsidRDefault="00233E27" w:rsidP="00233E27">
            <w:pPr>
              <w:rPr>
                <w:sz w:val="19"/>
                <w:szCs w:val="19"/>
                <w:lang w:val="ms-MY"/>
              </w:rPr>
            </w:pP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 xml:space="preserve">    </w:t>
            </w:r>
            <w:r w:rsidRPr="00D60A63"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External Institution</w:t>
            </w:r>
          </w:p>
        </w:tc>
        <w:tc>
          <w:tcPr>
            <w:tcW w:w="3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8CAA8C" w14:textId="251D42D7" w:rsidR="00233E27" w:rsidRPr="00233E27" w:rsidRDefault="00233E27" w:rsidP="002F1069">
            <w:pPr>
              <w:rPr>
                <w:sz w:val="19"/>
                <w:szCs w:val="19"/>
                <w:lang w:val="ms-MY"/>
              </w:rPr>
            </w:pPr>
            <w:r>
              <w:rPr>
                <w:sz w:val="19"/>
                <w:szCs w:val="19"/>
                <w:lang w:val="ms-MY"/>
              </w:rPr>
              <w:t>RM 1,5</w:t>
            </w:r>
            <w:r w:rsidR="002F1069">
              <w:rPr>
                <w:sz w:val="19"/>
                <w:szCs w:val="19"/>
                <w:lang w:val="ms-MY"/>
              </w:rPr>
              <w:t>0</w:t>
            </w:r>
            <w:r>
              <w:rPr>
                <w:sz w:val="19"/>
                <w:szCs w:val="19"/>
                <w:lang w:val="ms-MY"/>
              </w:rPr>
              <w:t>0.00</w:t>
            </w:r>
            <w:r w:rsidR="002F1069">
              <w:rPr>
                <w:sz w:val="19"/>
                <w:szCs w:val="19"/>
                <w:lang w:val="ms-MY"/>
              </w:rPr>
              <w:t xml:space="preserve"> + 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3A3178">
              <w:rPr>
                <w:sz w:val="19"/>
                <w:szCs w:val="19"/>
                <w:lang w:val="ms-MY"/>
              </w:rPr>
              <w:t>% GST =</w:t>
            </w:r>
            <w:r w:rsidR="002F1069">
              <w:rPr>
                <w:sz w:val="19"/>
                <w:szCs w:val="19"/>
                <w:lang w:val="ms-MY"/>
              </w:rPr>
              <w:t xml:space="preserve">RM </w:t>
            </w:r>
            <w:r w:rsidR="003A3178">
              <w:rPr>
                <w:sz w:val="19"/>
                <w:szCs w:val="19"/>
                <w:lang w:val="ms-MY"/>
              </w:rPr>
              <w:t>15</w:t>
            </w:r>
            <w:r w:rsidR="00700B1B">
              <w:rPr>
                <w:sz w:val="19"/>
                <w:szCs w:val="19"/>
                <w:lang w:val="ms-MY"/>
              </w:rPr>
              <w:t>0</w:t>
            </w:r>
            <w:r w:rsidR="002F1069">
              <w:rPr>
                <w:sz w:val="19"/>
                <w:szCs w:val="19"/>
                <w:lang w:val="ms-MY"/>
              </w:rPr>
              <w:t>0.00</w:t>
            </w:r>
          </w:p>
        </w:tc>
        <w:tc>
          <w:tcPr>
            <w:tcW w:w="1092" w:type="dxa"/>
            <w:tcBorders>
              <w:left w:val="single" w:sz="4" w:space="0" w:color="auto"/>
            </w:tcBorders>
            <w:vAlign w:val="center"/>
          </w:tcPr>
          <w:p w14:paraId="4C779FB0" w14:textId="77777777" w:rsidR="00233E27" w:rsidRDefault="00233E27" w:rsidP="00233E27">
            <w:pPr>
              <w:jc w:val="center"/>
              <w:rPr>
                <w:sz w:val="19"/>
                <w:szCs w:val="19"/>
                <w:lang w:val="ms-MY"/>
              </w:rPr>
            </w:pPr>
          </w:p>
        </w:tc>
        <w:sdt>
          <w:sdtPr>
            <w:rPr>
              <w:sz w:val="19"/>
              <w:szCs w:val="19"/>
              <w:lang w:val="ms-MY"/>
            </w:rPr>
            <w:id w:val="-1454478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vAlign w:val="center"/>
              </w:tcPr>
              <w:p w14:paraId="2436132F" w14:textId="77777777" w:rsidR="00233E27" w:rsidRPr="00C65D6B" w:rsidRDefault="00233E27" w:rsidP="00233E27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  <w:sdt>
          <w:sdtPr>
            <w:rPr>
              <w:sz w:val="19"/>
              <w:szCs w:val="19"/>
              <w:lang w:val="ms-MY"/>
            </w:rPr>
            <w:id w:val="-2115347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498AA94C" w14:textId="77777777" w:rsidR="00233E27" w:rsidRPr="00C65D6B" w:rsidRDefault="00233E27" w:rsidP="00233E27">
                <w:pPr>
                  <w:jc w:val="center"/>
                  <w:rPr>
                    <w:sz w:val="19"/>
                    <w:szCs w:val="19"/>
                    <w:lang w:val="ms-MY"/>
                  </w:rPr>
                </w:pPr>
                <w:r w:rsidRPr="00C65D6B">
                  <w:rPr>
                    <w:rFonts w:ascii="MS Gothic" w:eastAsia="MS Gothic" w:hAnsi="MS Gothic"/>
                    <w:sz w:val="19"/>
                    <w:szCs w:val="19"/>
                    <w:lang w:val="ms-MY"/>
                  </w:rPr>
                  <w:t>☐</w:t>
                </w:r>
              </w:p>
            </w:tc>
          </w:sdtContent>
        </w:sdt>
      </w:tr>
    </w:tbl>
    <w:p w14:paraId="3EDD501D" w14:textId="77777777" w:rsidR="00096D72" w:rsidRDefault="00096D72" w:rsidP="001C6C2C">
      <w:pPr>
        <w:rPr>
          <w:noProof/>
          <w:sz w:val="19"/>
          <w:szCs w:val="19"/>
          <w:lang w:val="en-US"/>
        </w:rPr>
      </w:pPr>
      <w:bookmarkStart w:id="0" w:name="_GoBack"/>
      <w:bookmarkEnd w:id="0"/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705"/>
        <w:gridCol w:w="1208"/>
        <w:gridCol w:w="2482"/>
        <w:gridCol w:w="1979"/>
        <w:gridCol w:w="2521"/>
      </w:tblGrid>
      <w:tr w:rsidR="00E70E7F" w14:paraId="60656AF9" w14:textId="77777777" w:rsidTr="00C664A1">
        <w:trPr>
          <w:trHeight w:val="345"/>
        </w:trPr>
        <w:tc>
          <w:tcPr>
            <w:tcW w:w="1705" w:type="dxa"/>
            <w:vMerge w:val="restart"/>
          </w:tcPr>
          <w:p w14:paraId="4B57497E" w14:textId="77777777" w:rsidR="00E70E7F" w:rsidRPr="00096D72" w:rsidRDefault="00E70E7F" w:rsidP="00096D72">
            <w:pPr>
              <w:rPr>
                <w:noProof/>
                <w:sz w:val="19"/>
                <w:szCs w:val="19"/>
                <w:lang w:val="ms-MY"/>
              </w:rPr>
            </w:pPr>
            <w:r w:rsidRPr="00096D72">
              <w:rPr>
                <w:noProof/>
                <w:sz w:val="19"/>
                <w:szCs w:val="19"/>
                <w:lang w:val="ms-MY"/>
              </w:rPr>
              <w:t>Diterima oleh:</w:t>
            </w:r>
          </w:p>
          <w:p w14:paraId="6EAB4242" w14:textId="77777777" w:rsidR="00E70E7F" w:rsidRDefault="00E70E7F" w:rsidP="00096D72">
            <w:pPr>
              <w:rPr>
                <w:noProof/>
                <w:sz w:val="19"/>
                <w:szCs w:val="19"/>
                <w:lang w:val="en-US"/>
              </w:rPr>
            </w:pP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ms-MY"/>
              </w:rPr>
              <w:t>Received by:</w:t>
            </w:r>
          </w:p>
        </w:tc>
        <w:tc>
          <w:tcPr>
            <w:tcW w:w="3690" w:type="dxa"/>
            <w:gridSpan w:val="2"/>
          </w:tcPr>
          <w:p w14:paraId="3B19D5DD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  <w:p w14:paraId="692E4ABC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979" w:type="dxa"/>
            <w:vMerge w:val="restart"/>
          </w:tcPr>
          <w:p w14:paraId="2FF60B21" w14:textId="77777777" w:rsidR="00E70E7F" w:rsidRDefault="00E70E7F" w:rsidP="00C664A1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No. Kod UKMAEC</w:t>
            </w:r>
          </w:p>
          <w:p w14:paraId="0D15BBFF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No. UKMAEC Code</w:t>
            </w:r>
          </w:p>
        </w:tc>
        <w:tc>
          <w:tcPr>
            <w:tcW w:w="2521" w:type="dxa"/>
            <w:vMerge w:val="restart"/>
          </w:tcPr>
          <w:p w14:paraId="15D9D24C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  <w:tr w:rsidR="00E70E7F" w14:paraId="76317E05" w14:textId="77777777" w:rsidTr="00C664A1">
        <w:trPr>
          <w:trHeight w:val="242"/>
        </w:trPr>
        <w:tc>
          <w:tcPr>
            <w:tcW w:w="1705" w:type="dxa"/>
            <w:vMerge/>
          </w:tcPr>
          <w:p w14:paraId="2DC5C998" w14:textId="77777777" w:rsidR="00E70E7F" w:rsidRPr="00096D72" w:rsidRDefault="00E70E7F" w:rsidP="00096D72">
            <w:pPr>
              <w:rPr>
                <w:noProof/>
                <w:sz w:val="19"/>
                <w:szCs w:val="19"/>
                <w:lang w:val="ms-MY"/>
              </w:rPr>
            </w:pPr>
          </w:p>
        </w:tc>
        <w:tc>
          <w:tcPr>
            <w:tcW w:w="3690" w:type="dxa"/>
            <w:gridSpan w:val="2"/>
          </w:tcPr>
          <w:p w14:paraId="17D39EB8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Tandatangan/</w:t>
            </w:r>
            <w:r w:rsidRPr="009C348F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Signature</w:t>
            </w:r>
          </w:p>
        </w:tc>
        <w:tc>
          <w:tcPr>
            <w:tcW w:w="1979" w:type="dxa"/>
            <w:vMerge/>
          </w:tcPr>
          <w:p w14:paraId="2C7CABCC" w14:textId="77777777" w:rsidR="00E70E7F" w:rsidRDefault="00E70E7F" w:rsidP="00C664A1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2521" w:type="dxa"/>
            <w:vMerge/>
          </w:tcPr>
          <w:p w14:paraId="45D7785E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  <w:tr w:rsidR="00E70E7F" w14:paraId="4C70E2C7" w14:textId="77777777" w:rsidTr="00EF73BA">
        <w:tc>
          <w:tcPr>
            <w:tcW w:w="1705" w:type="dxa"/>
            <w:vMerge/>
          </w:tcPr>
          <w:p w14:paraId="63BC77C8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208" w:type="dxa"/>
          </w:tcPr>
          <w:p w14:paraId="504C1822" w14:textId="77777777" w:rsidR="00E70E7F" w:rsidRDefault="00E70E7F" w:rsidP="00C664A1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sz w:val="19"/>
                <w:szCs w:val="19"/>
                <w:lang w:val="ms-MY"/>
              </w:rPr>
              <w:t>Nama/</w:t>
            </w: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Name</w:t>
            </w:r>
          </w:p>
        </w:tc>
        <w:tc>
          <w:tcPr>
            <w:tcW w:w="2482" w:type="dxa"/>
          </w:tcPr>
          <w:p w14:paraId="1246C073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979" w:type="dxa"/>
          </w:tcPr>
          <w:p w14:paraId="3F51A510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Tarikh/</w:t>
            </w: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Date</w:t>
            </w:r>
          </w:p>
        </w:tc>
        <w:tc>
          <w:tcPr>
            <w:tcW w:w="2521" w:type="dxa"/>
          </w:tcPr>
          <w:p w14:paraId="3A3633E0" w14:textId="77777777" w:rsidR="00E70E7F" w:rsidRDefault="00E70E7F" w:rsidP="001C6C2C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</w:tbl>
    <w:p w14:paraId="21B8D44C" w14:textId="77777777" w:rsidR="00C664A1" w:rsidRDefault="00C664A1" w:rsidP="001C6C2C">
      <w:pPr>
        <w:rPr>
          <w:noProof/>
          <w:sz w:val="19"/>
          <w:szCs w:val="19"/>
          <w:lang w:val="en-US"/>
        </w:rPr>
      </w:pPr>
      <w:r>
        <w:rPr>
          <w:noProof/>
          <w:sz w:val="19"/>
          <w:szCs w:val="19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B13479" wp14:editId="0536BDB5">
                <wp:simplePos x="0" y="0"/>
                <wp:positionH relativeFrom="margin">
                  <wp:posOffset>-304165</wp:posOffset>
                </wp:positionH>
                <wp:positionV relativeFrom="paragraph">
                  <wp:posOffset>158115</wp:posOffset>
                </wp:positionV>
                <wp:extent cx="68770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96E88F5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3.95pt,12.45pt" to="517.5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" strokecolor="black [3213]">
                <v:stroke dashstyle="dash"/>
                <w10:wrap anchorx="margin"/>
              </v:line>
            </w:pict>
          </mc:Fallback>
        </mc:AlternateContent>
      </w:r>
    </w:p>
    <w:p w14:paraId="4AB51F95" w14:textId="77777777" w:rsidR="00096D72" w:rsidRDefault="00096D72" w:rsidP="001C6C2C">
      <w:pPr>
        <w:rPr>
          <w:noProof/>
          <w:sz w:val="19"/>
          <w:szCs w:val="19"/>
          <w:lang w:val="en-US"/>
        </w:rPr>
      </w:pP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1706"/>
        <w:gridCol w:w="1208"/>
        <w:gridCol w:w="2484"/>
        <w:gridCol w:w="1980"/>
        <w:gridCol w:w="2522"/>
      </w:tblGrid>
      <w:tr w:rsidR="00E70E7F" w14:paraId="033A1901" w14:textId="77777777" w:rsidTr="00C664A1">
        <w:trPr>
          <w:trHeight w:val="345"/>
        </w:trPr>
        <w:tc>
          <w:tcPr>
            <w:tcW w:w="1706" w:type="dxa"/>
            <w:vMerge w:val="restart"/>
          </w:tcPr>
          <w:p w14:paraId="218964E8" w14:textId="77777777" w:rsidR="00E70E7F" w:rsidRPr="00096D72" w:rsidRDefault="00E70E7F" w:rsidP="00307B73">
            <w:pPr>
              <w:rPr>
                <w:noProof/>
                <w:sz w:val="19"/>
                <w:szCs w:val="19"/>
                <w:lang w:val="ms-MY"/>
              </w:rPr>
            </w:pPr>
            <w:r w:rsidRPr="00096D72">
              <w:rPr>
                <w:noProof/>
                <w:sz w:val="19"/>
                <w:szCs w:val="19"/>
                <w:lang w:val="ms-MY"/>
              </w:rPr>
              <w:t>Diterima oleh:</w:t>
            </w:r>
          </w:p>
          <w:p w14:paraId="2EF0E097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ms-MY"/>
              </w:rPr>
              <w:t>Received by:</w:t>
            </w:r>
          </w:p>
        </w:tc>
        <w:tc>
          <w:tcPr>
            <w:tcW w:w="3692" w:type="dxa"/>
            <w:gridSpan w:val="2"/>
          </w:tcPr>
          <w:p w14:paraId="69E4BF32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  <w:p w14:paraId="0787BFCD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980" w:type="dxa"/>
            <w:vMerge w:val="restart"/>
          </w:tcPr>
          <w:p w14:paraId="7DD5DEC1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No. Kod UKMAEC</w:t>
            </w:r>
          </w:p>
          <w:p w14:paraId="10CF96AA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No. UKMAEC Code</w:t>
            </w:r>
          </w:p>
        </w:tc>
        <w:tc>
          <w:tcPr>
            <w:tcW w:w="2522" w:type="dxa"/>
            <w:vMerge w:val="restart"/>
          </w:tcPr>
          <w:p w14:paraId="06D3B7AD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  <w:tr w:rsidR="00E70E7F" w14:paraId="25B1172E" w14:textId="77777777" w:rsidTr="00C664A1">
        <w:trPr>
          <w:trHeight w:val="242"/>
        </w:trPr>
        <w:tc>
          <w:tcPr>
            <w:tcW w:w="1706" w:type="dxa"/>
            <w:vMerge/>
          </w:tcPr>
          <w:p w14:paraId="66DDF4D5" w14:textId="77777777" w:rsidR="00E70E7F" w:rsidRPr="00096D72" w:rsidRDefault="00E70E7F" w:rsidP="00307B73">
            <w:pPr>
              <w:rPr>
                <w:noProof/>
                <w:sz w:val="19"/>
                <w:szCs w:val="19"/>
                <w:lang w:val="ms-MY"/>
              </w:rPr>
            </w:pPr>
          </w:p>
        </w:tc>
        <w:tc>
          <w:tcPr>
            <w:tcW w:w="3692" w:type="dxa"/>
            <w:gridSpan w:val="2"/>
          </w:tcPr>
          <w:p w14:paraId="6C06756E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Tandatangan/</w:t>
            </w:r>
            <w:r w:rsidRPr="009C348F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Signature</w:t>
            </w:r>
          </w:p>
        </w:tc>
        <w:tc>
          <w:tcPr>
            <w:tcW w:w="1980" w:type="dxa"/>
            <w:vMerge/>
          </w:tcPr>
          <w:p w14:paraId="4ED3FCF0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2522" w:type="dxa"/>
            <w:vMerge/>
          </w:tcPr>
          <w:p w14:paraId="359B6652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  <w:tr w:rsidR="00E70E7F" w14:paraId="2F7BBA72" w14:textId="77777777" w:rsidTr="00EF73BA">
        <w:tc>
          <w:tcPr>
            <w:tcW w:w="1706" w:type="dxa"/>
            <w:vMerge/>
          </w:tcPr>
          <w:p w14:paraId="15D30CD1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208" w:type="dxa"/>
          </w:tcPr>
          <w:p w14:paraId="5C9F5DE1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sz w:val="19"/>
                <w:szCs w:val="19"/>
                <w:lang w:val="ms-MY"/>
              </w:rPr>
              <w:t>Nama/</w:t>
            </w:r>
            <w:r>
              <w:rPr>
                <w:i/>
                <w:color w:val="808080" w:themeColor="background1" w:themeShade="80"/>
                <w:sz w:val="19"/>
                <w:szCs w:val="19"/>
                <w:lang w:val="ms-MY"/>
              </w:rPr>
              <w:t>Name</w:t>
            </w:r>
          </w:p>
        </w:tc>
        <w:tc>
          <w:tcPr>
            <w:tcW w:w="2484" w:type="dxa"/>
          </w:tcPr>
          <w:p w14:paraId="68E1642A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  <w:tc>
          <w:tcPr>
            <w:tcW w:w="1980" w:type="dxa"/>
          </w:tcPr>
          <w:p w14:paraId="29CCA0E3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  <w:r>
              <w:rPr>
                <w:noProof/>
                <w:sz w:val="19"/>
                <w:szCs w:val="19"/>
                <w:lang w:val="en-US"/>
              </w:rPr>
              <w:t>Tarikh/</w:t>
            </w:r>
            <w:r w:rsidRPr="00096D72">
              <w:rPr>
                <w:i/>
                <w:noProof/>
                <w:color w:val="808080" w:themeColor="background1" w:themeShade="80"/>
                <w:sz w:val="19"/>
                <w:szCs w:val="19"/>
                <w:lang w:val="en-US"/>
              </w:rPr>
              <w:t>Date</w:t>
            </w:r>
          </w:p>
        </w:tc>
        <w:tc>
          <w:tcPr>
            <w:tcW w:w="2522" w:type="dxa"/>
          </w:tcPr>
          <w:p w14:paraId="2A44E115" w14:textId="77777777" w:rsidR="00E70E7F" w:rsidRDefault="00E70E7F" w:rsidP="00307B73">
            <w:pPr>
              <w:rPr>
                <w:noProof/>
                <w:sz w:val="19"/>
                <w:szCs w:val="19"/>
                <w:lang w:val="en-US"/>
              </w:rPr>
            </w:pPr>
          </w:p>
        </w:tc>
      </w:tr>
    </w:tbl>
    <w:p w14:paraId="38AC7CC2" w14:textId="77777777" w:rsidR="00EF73BA" w:rsidRPr="00467F9A" w:rsidRDefault="00EF73BA" w:rsidP="00EF73BA">
      <w:pPr>
        <w:pStyle w:val="Footer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Salinan </w:t>
      </w:r>
      <w:proofErr w:type="spellStart"/>
      <w:r>
        <w:rPr>
          <w:sz w:val="16"/>
          <w:szCs w:val="16"/>
          <w:lang w:val="en-US"/>
        </w:rPr>
        <w:t>Penyelidik</w:t>
      </w:r>
      <w:proofErr w:type="spellEnd"/>
      <w:r>
        <w:rPr>
          <w:sz w:val="16"/>
          <w:szCs w:val="16"/>
          <w:lang w:val="en-US"/>
        </w:rPr>
        <w:t>/</w:t>
      </w:r>
      <w:r w:rsidRPr="00096D72">
        <w:rPr>
          <w:i/>
          <w:color w:val="808080" w:themeColor="background1" w:themeShade="80"/>
          <w:sz w:val="16"/>
          <w:szCs w:val="16"/>
          <w:lang w:val="en-US"/>
        </w:rPr>
        <w:t>Researcher’s Copy</w:t>
      </w:r>
    </w:p>
    <w:p w14:paraId="4C3AF40B" w14:textId="77777777" w:rsidR="00467F9A" w:rsidRPr="00096D72" w:rsidRDefault="00467F9A" w:rsidP="00096D72">
      <w:pPr>
        <w:rPr>
          <w:sz w:val="19"/>
          <w:szCs w:val="19"/>
          <w:lang w:val="ms-MY"/>
        </w:rPr>
      </w:pPr>
    </w:p>
    <w:sectPr w:rsidR="00467F9A" w:rsidRPr="00096D72" w:rsidSect="00C664A1">
      <w:headerReference w:type="default" r:id="rId7"/>
      <w:pgSz w:w="11906" w:h="16838" w:code="9"/>
      <w:pgMar w:top="864" w:right="1152" w:bottom="432" w:left="1152" w:header="360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6260C" w14:textId="77777777" w:rsidR="004F5649" w:rsidRDefault="004F5649" w:rsidP="000A7767">
      <w:r>
        <w:separator/>
      </w:r>
    </w:p>
  </w:endnote>
  <w:endnote w:type="continuationSeparator" w:id="0">
    <w:p w14:paraId="444EB2F9" w14:textId="77777777" w:rsidR="004F5649" w:rsidRDefault="004F5649" w:rsidP="000A7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7BBC1" w14:textId="77777777" w:rsidR="004F5649" w:rsidRDefault="004F5649" w:rsidP="000A7767">
      <w:r>
        <w:separator/>
      </w:r>
    </w:p>
  </w:footnote>
  <w:footnote w:type="continuationSeparator" w:id="0">
    <w:p w14:paraId="41FD06A1" w14:textId="77777777" w:rsidR="004F5649" w:rsidRDefault="004F5649" w:rsidP="000A77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64EF8" w14:textId="77777777" w:rsidR="000A7767" w:rsidRDefault="000A7767" w:rsidP="00233E27">
    <w:pPr>
      <w:pStyle w:val="Header"/>
    </w:pPr>
  </w:p>
  <w:p w14:paraId="1F7087B7" w14:textId="77777777" w:rsidR="00233E27" w:rsidRDefault="00233E27" w:rsidP="00233E27">
    <w:pPr>
      <w:pStyle w:val="Header"/>
    </w:pPr>
  </w:p>
  <w:tbl>
    <w:tblPr>
      <w:tblpPr w:leftFromText="180" w:rightFromText="180" w:vertAnchor="text" w:horzAnchor="margin" w:tblpX="36" w:tblpY="-10"/>
      <w:tblOverlap w:val="never"/>
      <w:tblW w:w="9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5"/>
      <w:gridCol w:w="2333"/>
      <w:gridCol w:w="1980"/>
      <w:gridCol w:w="3690"/>
    </w:tblGrid>
    <w:tr w:rsidR="00EF73BA" w:rsidRPr="00703D70" w14:paraId="7847D789" w14:textId="77777777" w:rsidTr="00307B73">
      <w:trPr>
        <w:cantSplit/>
        <w:trHeight w:val="312"/>
        <w:tblHeader/>
      </w:trPr>
      <w:tc>
        <w:tcPr>
          <w:tcW w:w="1915" w:type="dxa"/>
          <w:vMerge w:val="restart"/>
          <w:tcBorders>
            <w:top w:val="single" w:sz="18" w:space="0" w:color="777777"/>
            <w:left w:val="single" w:sz="18" w:space="0" w:color="777777"/>
            <w:right w:val="single" w:sz="18" w:space="0" w:color="777777"/>
          </w:tcBorders>
        </w:tcPr>
        <w:p w14:paraId="3B1348A1" w14:textId="77777777" w:rsidR="00EF73BA" w:rsidRPr="00703D70" w:rsidRDefault="00EF73BA" w:rsidP="00EF73BA">
          <w:pPr>
            <w:spacing w:before="40" w:after="40"/>
            <w:jc w:val="center"/>
            <w:rPr>
              <w:rFonts w:ascii="Arial" w:hAnsi="Arial"/>
              <w:sz w:val="20"/>
              <w:szCs w:val="20"/>
            </w:rPr>
          </w:pPr>
          <w:r w:rsidRPr="00703D70">
            <w:rPr>
              <w:rFonts w:ascii="Arial" w:hAnsi="Arial"/>
              <w:noProof/>
              <w:sz w:val="20"/>
              <w:szCs w:val="20"/>
              <w:lang w:val="en-US"/>
            </w:rPr>
            <w:drawing>
              <wp:anchor distT="0" distB="0" distL="114300" distR="114300" simplePos="0" relativeHeight="251659264" behindDoc="1" locked="0" layoutInCell="1" allowOverlap="1" wp14:anchorId="51DB5E13" wp14:editId="67B4CD46">
                <wp:simplePos x="0" y="0"/>
                <wp:positionH relativeFrom="column">
                  <wp:posOffset>15875</wp:posOffset>
                </wp:positionH>
                <wp:positionV relativeFrom="paragraph">
                  <wp:posOffset>99060</wp:posOffset>
                </wp:positionV>
                <wp:extent cx="1075690" cy="422275"/>
                <wp:effectExtent l="19050" t="0" r="0" b="0"/>
                <wp:wrapNone/>
                <wp:docPr id="25" name="Picture 25" descr="UKM_logo_4C_teks hit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KM_logo_4C_teks hit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5690" cy="422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  <w:p w14:paraId="6DD61776" w14:textId="77777777" w:rsidR="00EF73BA" w:rsidRPr="00703D70" w:rsidRDefault="00EF73BA" w:rsidP="00EF73BA">
          <w:pPr>
            <w:spacing w:before="40" w:after="40"/>
            <w:jc w:val="center"/>
            <w:rPr>
              <w:rFonts w:ascii="Arial" w:hAnsi="Arial"/>
              <w:b/>
              <w:bCs/>
              <w:sz w:val="20"/>
              <w:szCs w:val="20"/>
              <w:lang w:val="es-ES"/>
            </w:rPr>
          </w:pPr>
        </w:p>
        <w:p w14:paraId="494EF4F1" w14:textId="77777777" w:rsidR="00EF73BA" w:rsidRPr="00703D70" w:rsidRDefault="00EF73BA" w:rsidP="00EF73BA">
          <w:pPr>
            <w:spacing w:before="40" w:after="40"/>
            <w:jc w:val="center"/>
            <w:rPr>
              <w:rFonts w:ascii="Arial Narrow" w:hAnsi="Arial Narrow"/>
              <w:sz w:val="20"/>
              <w:szCs w:val="20"/>
            </w:rPr>
          </w:pPr>
        </w:p>
      </w:tc>
      <w:tc>
        <w:tcPr>
          <w:tcW w:w="2333" w:type="dxa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777777"/>
          </w:tcBorders>
          <w:shd w:val="clear" w:color="auto" w:fill="EAF1DD"/>
          <w:vAlign w:val="center"/>
        </w:tcPr>
        <w:p w14:paraId="75178AC1" w14:textId="77777777" w:rsidR="00EF73BA" w:rsidRPr="00703D70" w:rsidRDefault="00EF73BA" w:rsidP="00EF73BA">
          <w:pPr>
            <w:spacing w:before="60" w:after="60"/>
            <w:jc w:val="center"/>
            <w:rPr>
              <w:rFonts w:ascii="Arial" w:hAnsi="Arial" w:cs="Arial"/>
              <w:b/>
              <w:bCs/>
              <w:sz w:val="20"/>
              <w:szCs w:val="20"/>
              <w:lang w:val="es-ES"/>
            </w:rPr>
          </w:pPr>
          <w:r w:rsidRPr="00703D7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UKM-</w:t>
          </w:r>
          <w:r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UKMAEC</w:t>
          </w:r>
          <w:r w:rsidRPr="00703D7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-SS</w:t>
          </w:r>
        </w:p>
      </w:tc>
      <w:tc>
        <w:tcPr>
          <w:tcW w:w="1980" w:type="dxa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808080"/>
          </w:tcBorders>
          <w:shd w:val="clear" w:color="auto" w:fill="EAF1DD"/>
          <w:vAlign w:val="center"/>
        </w:tcPr>
        <w:p w14:paraId="2332F9B6" w14:textId="77777777" w:rsidR="00EF73BA" w:rsidRPr="00703D70" w:rsidRDefault="00EF73BA" w:rsidP="0011061B">
          <w:pPr>
            <w:spacing w:before="60" w:after="60"/>
            <w:jc w:val="center"/>
            <w:rPr>
              <w:rFonts w:ascii="Arial" w:hAnsi="Arial" w:cs="Arial"/>
              <w:b/>
              <w:bCs/>
              <w:sz w:val="20"/>
              <w:szCs w:val="20"/>
              <w:lang w:val="es-ES"/>
            </w:rPr>
          </w:pPr>
          <w:r w:rsidRPr="00703D7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 xml:space="preserve">No. </w:t>
          </w:r>
          <w:proofErr w:type="spellStart"/>
          <w:r w:rsidRPr="00703D7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Semakan</w:t>
          </w:r>
          <w:proofErr w:type="spellEnd"/>
          <w:r w:rsidRPr="00703D70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: 0</w:t>
          </w:r>
          <w:r w:rsidR="0011061B">
            <w:rPr>
              <w:rFonts w:ascii="Arial" w:hAnsi="Arial" w:cs="Arial"/>
              <w:b/>
              <w:bCs/>
              <w:sz w:val="20"/>
              <w:szCs w:val="20"/>
              <w:lang w:val="es-ES"/>
            </w:rPr>
            <w:t>2</w:t>
          </w:r>
        </w:p>
      </w:tc>
      <w:tc>
        <w:tcPr>
          <w:tcW w:w="3690" w:type="dxa"/>
          <w:tcBorders>
            <w:top w:val="single" w:sz="18" w:space="0" w:color="777777"/>
            <w:left w:val="single" w:sz="18" w:space="0" w:color="808080"/>
            <w:bottom w:val="single" w:sz="18" w:space="0" w:color="777777"/>
            <w:right w:val="single" w:sz="18" w:space="0" w:color="777777"/>
          </w:tcBorders>
          <w:shd w:val="clear" w:color="auto" w:fill="EAF1DD"/>
          <w:vAlign w:val="center"/>
        </w:tcPr>
        <w:p w14:paraId="75A28EA9" w14:textId="77777777" w:rsidR="00EF73BA" w:rsidRPr="00703D70" w:rsidRDefault="00EF73BA" w:rsidP="0011061B">
          <w:pPr>
            <w:spacing w:before="60" w:after="60"/>
            <w:jc w:val="center"/>
            <w:rPr>
              <w:rFonts w:ascii="Arial" w:hAnsi="Arial" w:cs="Arial"/>
              <w:b/>
              <w:bCs/>
              <w:sz w:val="20"/>
              <w:szCs w:val="20"/>
              <w:lang w:val="es-ES"/>
            </w:rPr>
          </w:pPr>
          <w:r w:rsidRPr="00703D70">
            <w:rPr>
              <w:rFonts w:ascii="Arial" w:hAnsi="Arial" w:cs="Arial"/>
              <w:b/>
              <w:bCs/>
              <w:sz w:val="20"/>
              <w:szCs w:val="20"/>
            </w:rPr>
            <w:t xml:space="preserve">Tarikh </w:t>
          </w:r>
          <w:proofErr w:type="spellStart"/>
          <w:r w:rsidRPr="00703D70">
            <w:rPr>
              <w:rFonts w:ascii="Arial" w:hAnsi="Arial" w:cs="Arial"/>
              <w:b/>
              <w:bCs/>
              <w:sz w:val="20"/>
              <w:szCs w:val="20"/>
            </w:rPr>
            <w:t>Kuatkuasa</w:t>
          </w:r>
          <w:proofErr w:type="spellEnd"/>
          <w:r w:rsidRPr="00703D70">
            <w:rPr>
              <w:rFonts w:ascii="Arial" w:hAnsi="Arial" w:cs="Arial"/>
              <w:b/>
              <w:bCs/>
              <w:sz w:val="20"/>
              <w:szCs w:val="20"/>
            </w:rPr>
            <w:t>: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 xml:space="preserve"> 0</w:t>
          </w:r>
          <w:r w:rsidR="0011061B">
            <w:rPr>
              <w:rFonts w:ascii="Arial" w:hAnsi="Arial" w:cs="Arial"/>
              <w:b/>
              <w:bCs/>
              <w:sz w:val="20"/>
              <w:szCs w:val="20"/>
            </w:rPr>
            <w:t>8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/0</w:t>
          </w:r>
          <w:r w:rsidR="0011061B">
            <w:rPr>
              <w:rFonts w:ascii="Arial" w:hAnsi="Arial" w:cs="Arial"/>
              <w:b/>
              <w:bCs/>
              <w:sz w:val="20"/>
              <w:szCs w:val="20"/>
            </w:rPr>
            <w:t>4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/2016</w:t>
          </w:r>
        </w:p>
      </w:tc>
    </w:tr>
    <w:tr w:rsidR="00EF73BA" w:rsidRPr="00703D70" w14:paraId="54E78673" w14:textId="77777777" w:rsidTr="00307B73">
      <w:trPr>
        <w:cantSplit/>
        <w:trHeight w:val="312"/>
        <w:tblHeader/>
      </w:trPr>
      <w:tc>
        <w:tcPr>
          <w:tcW w:w="1915" w:type="dxa"/>
          <w:vMerge/>
          <w:tcBorders>
            <w:left w:val="single" w:sz="18" w:space="0" w:color="777777"/>
            <w:bottom w:val="single" w:sz="18" w:space="0" w:color="777777"/>
            <w:right w:val="single" w:sz="18" w:space="0" w:color="777777"/>
          </w:tcBorders>
        </w:tcPr>
        <w:p w14:paraId="7724A391" w14:textId="77777777" w:rsidR="00EF73BA" w:rsidRPr="00703D70" w:rsidRDefault="00EF73BA" w:rsidP="00EF73BA">
          <w:pPr>
            <w:spacing w:before="40" w:after="40"/>
            <w:jc w:val="center"/>
            <w:rPr>
              <w:rFonts w:ascii="Arial" w:hAnsi="Arial"/>
              <w:sz w:val="20"/>
              <w:szCs w:val="20"/>
            </w:rPr>
          </w:pPr>
        </w:p>
      </w:tc>
      <w:tc>
        <w:tcPr>
          <w:tcW w:w="8003" w:type="dxa"/>
          <w:gridSpan w:val="3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777777"/>
          </w:tcBorders>
          <w:shd w:val="clear" w:color="auto" w:fill="EAF1DD"/>
          <w:vAlign w:val="center"/>
        </w:tcPr>
        <w:p w14:paraId="53A3FB2B" w14:textId="77777777" w:rsidR="00EF73BA" w:rsidRPr="00703D70" w:rsidRDefault="00EF73BA" w:rsidP="00EF73BA">
          <w:pPr>
            <w:spacing w:before="60" w:after="6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703D70">
            <w:rPr>
              <w:rFonts w:ascii="Arial" w:hAnsi="Arial" w:cs="Arial"/>
              <w:b/>
              <w:bCs/>
              <w:sz w:val="20"/>
              <w:szCs w:val="20"/>
            </w:rPr>
            <w:t xml:space="preserve">SENARAI SEMAK PERMOHONAN </w:t>
          </w:r>
        </w:p>
      </w:tc>
    </w:tr>
  </w:tbl>
  <w:p w14:paraId="511DBDD9" w14:textId="77777777" w:rsidR="00EF73BA" w:rsidRDefault="00EF73BA" w:rsidP="00233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E3325"/>
    <w:multiLevelType w:val="hybridMultilevel"/>
    <w:tmpl w:val="9940BB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D0A47"/>
    <w:multiLevelType w:val="hybridMultilevel"/>
    <w:tmpl w:val="1A1E5C74"/>
    <w:lvl w:ilvl="0" w:tplc="1D127FB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220E9"/>
    <w:multiLevelType w:val="hybridMultilevel"/>
    <w:tmpl w:val="10282316"/>
    <w:lvl w:ilvl="0" w:tplc="A7F604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6343F"/>
    <w:multiLevelType w:val="hybridMultilevel"/>
    <w:tmpl w:val="21FAB54E"/>
    <w:lvl w:ilvl="0" w:tplc="C104585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71C8F"/>
    <w:multiLevelType w:val="hybridMultilevel"/>
    <w:tmpl w:val="EFEA66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55FEA"/>
    <w:multiLevelType w:val="hybridMultilevel"/>
    <w:tmpl w:val="E672558A"/>
    <w:lvl w:ilvl="0" w:tplc="AFBC3D3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50240"/>
    <w:multiLevelType w:val="hybridMultilevel"/>
    <w:tmpl w:val="FA9CC89E"/>
    <w:lvl w:ilvl="0" w:tplc="7AACAD8C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66191D"/>
    <w:multiLevelType w:val="hybridMultilevel"/>
    <w:tmpl w:val="7AEC5642"/>
    <w:lvl w:ilvl="0" w:tplc="685E4D30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425F7E72"/>
    <w:multiLevelType w:val="hybridMultilevel"/>
    <w:tmpl w:val="EFEA66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6772A"/>
    <w:multiLevelType w:val="hybridMultilevel"/>
    <w:tmpl w:val="0074D9EA"/>
    <w:lvl w:ilvl="0" w:tplc="ED8EFD2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149EB"/>
    <w:multiLevelType w:val="hybridMultilevel"/>
    <w:tmpl w:val="15FA816C"/>
    <w:lvl w:ilvl="0" w:tplc="AABC841C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63ED9"/>
    <w:multiLevelType w:val="hybridMultilevel"/>
    <w:tmpl w:val="7C5C660E"/>
    <w:lvl w:ilvl="0" w:tplc="ED50D89C">
      <w:start w:val="2"/>
      <w:numFmt w:val="upperRoman"/>
      <w:lvlText w:val="%1)"/>
      <w:lvlJc w:val="left"/>
      <w:pPr>
        <w:ind w:left="1080" w:hanging="72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71742"/>
    <w:multiLevelType w:val="hybridMultilevel"/>
    <w:tmpl w:val="E32A719C"/>
    <w:lvl w:ilvl="0" w:tplc="E65CFFB0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0734B"/>
    <w:multiLevelType w:val="hybridMultilevel"/>
    <w:tmpl w:val="EFEA66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BE144A"/>
    <w:multiLevelType w:val="hybridMultilevel"/>
    <w:tmpl w:val="1D885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07244"/>
    <w:multiLevelType w:val="hybridMultilevel"/>
    <w:tmpl w:val="B43284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F174A"/>
    <w:multiLevelType w:val="hybridMultilevel"/>
    <w:tmpl w:val="94840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3"/>
  </w:num>
  <w:num w:numId="4">
    <w:abstractNumId w:val="8"/>
  </w:num>
  <w:num w:numId="5">
    <w:abstractNumId w:val="0"/>
  </w:num>
  <w:num w:numId="6">
    <w:abstractNumId w:val="9"/>
  </w:num>
  <w:num w:numId="7">
    <w:abstractNumId w:val="5"/>
  </w:num>
  <w:num w:numId="8">
    <w:abstractNumId w:val="3"/>
  </w:num>
  <w:num w:numId="9">
    <w:abstractNumId w:val="1"/>
  </w:num>
  <w:num w:numId="10">
    <w:abstractNumId w:val="2"/>
  </w:num>
  <w:num w:numId="11">
    <w:abstractNumId w:val="12"/>
  </w:num>
  <w:num w:numId="12">
    <w:abstractNumId w:val="14"/>
  </w:num>
  <w:num w:numId="13">
    <w:abstractNumId w:val="7"/>
  </w:num>
  <w:num w:numId="14">
    <w:abstractNumId w:val="11"/>
  </w:num>
  <w:num w:numId="15">
    <w:abstractNumId w:val="10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MxNjAwNDUwMTdU0lEKTi0uzszPAykwrgUA4nOFEiwAAAA="/>
  </w:docVars>
  <w:rsids>
    <w:rsidRoot w:val="00A45372"/>
    <w:rsid w:val="00004139"/>
    <w:rsid w:val="00032B09"/>
    <w:rsid w:val="000723A9"/>
    <w:rsid w:val="00076652"/>
    <w:rsid w:val="0008676B"/>
    <w:rsid w:val="00096D72"/>
    <w:rsid w:val="000A7767"/>
    <w:rsid w:val="000B28A4"/>
    <w:rsid w:val="000B79D2"/>
    <w:rsid w:val="000C44A7"/>
    <w:rsid w:val="000D7CBA"/>
    <w:rsid w:val="001060A7"/>
    <w:rsid w:val="0011061B"/>
    <w:rsid w:val="00114816"/>
    <w:rsid w:val="00174E6F"/>
    <w:rsid w:val="001A4B1B"/>
    <w:rsid w:val="001C225F"/>
    <w:rsid w:val="001C6C2C"/>
    <w:rsid w:val="0021232F"/>
    <w:rsid w:val="00233E27"/>
    <w:rsid w:val="00242210"/>
    <w:rsid w:val="00276201"/>
    <w:rsid w:val="002D733E"/>
    <w:rsid w:val="002F1069"/>
    <w:rsid w:val="002F3291"/>
    <w:rsid w:val="003013ED"/>
    <w:rsid w:val="00337223"/>
    <w:rsid w:val="00341829"/>
    <w:rsid w:val="00384968"/>
    <w:rsid w:val="003857CD"/>
    <w:rsid w:val="0039251E"/>
    <w:rsid w:val="003A3178"/>
    <w:rsid w:val="003A654E"/>
    <w:rsid w:val="003C5A62"/>
    <w:rsid w:val="003F4EE6"/>
    <w:rsid w:val="00405EA9"/>
    <w:rsid w:val="00467F9A"/>
    <w:rsid w:val="004B2BFA"/>
    <w:rsid w:val="004E10F1"/>
    <w:rsid w:val="004E1D12"/>
    <w:rsid w:val="004F5649"/>
    <w:rsid w:val="0051706E"/>
    <w:rsid w:val="005237D6"/>
    <w:rsid w:val="00523AEB"/>
    <w:rsid w:val="00555473"/>
    <w:rsid w:val="005626DC"/>
    <w:rsid w:val="00597D3A"/>
    <w:rsid w:val="005E5659"/>
    <w:rsid w:val="005E7F46"/>
    <w:rsid w:val="005F1E60"/>
    <w:rsid w:val="0060310C"/>
    <w:rsid w:val="006161B6"/>
    <w:rsid w:val="00620E13"/>
    <w:rsid w:val="0062561C"/>
    <w:rsid w:val="006739E8"/>
    <w:rsid w:val="006773D8"/>
    <w:rsid w:val="006B22E5"/>
    <w:rsid w:val="006B3BB9"/>
    <w:rsid w:val="006B68E1"/>
    <w:rsid w:val="00700B1B"/>
    <w:rsid w:val="00703D70"/>
    <w:rsid w:val="007047EB"/>
    <w:rsid w:val="00705C9A"/>
    <w:rsid w:val="007506B7"/>
    <w:rsid w:val="00774592"/>
    <w:rsid w:val="007B237A"/>
    <w:rsid w:val="007E1058"/>
    <w:rsid w:val="008043C7"/>
    <w:rsid w:val="00805E2D"/>
    <w:rsid w:val="00830940"/>
    <w:rsid w:val="00844D8A"/>
    <w:rsid w:val="00845E00"/>
    <w:rsid w:val="00874A87"/>
    <w:rsid w:val="008D1E04"/>
    <w:rsid w:val="008E0637"/>
    <w:rsid w:val="008E2D93"/>
    <w:rsid w:val="00902555"/>
    <w:rsid w:val="009156EF"/>
    <w:rsid w:val="00940D55"/>
    <w:rsid w:val="00960DD1"/>
    <w:rsid w:val="009C348F"/>
    <w:rsid w:val="00A37A4D"/>
    <w:rsid w:val="00A41EE4"/>
    <w:rsid w:val="00A45372"/>
    <w:rsid w:val="00A471D6"/>
    <w:rsid w:val="00A861F2"/>
    <w:rsid w:val="00AA08C1"/>
    <w:rsid w:val="00AA08F1"/>
    <w:rsid w:val="00AD776C"/>
    <w:rsid w:val="00B058F2"/>
    <w:rsid w:val="00B20AEB"/>
    <w:rsid w:val="00B425FE"/>
    <w:rsid w:val="00B7215A"/>
    <w:rsid w:val="00B848D6"/>
    <w:rsid w:val="00BE2C25"/>
    <w:rsid w:val="00BE7F6B"/>
    <w:rsid w:val="00C06AC3"/>
    <w:rsid w:val="00C56F09"/>
    <w:rsid w:val="00C65D6B"/>
    <w:rsid w:val="00C664A1"/>
    <w:rsid w:val="00C8675E"/>
    <w:rsid w:val="00D268CD"/>
    <w:rsid w:val="00D60A63"/>
    <w:rsid w:val="00D61F29"/>
    <w:rsid w:val="00DC17A2"/>
    <w:rsid w:val="00DF30BC"/>
    <w:rsid w:val="00E02204"/>
    <w:rsid w:val="00E3017F"/>
    <w:rsid w:val="00E70E7F"/>
    <w:rsid w:val="00EA09E3"/>
    <w:rsid w:val="00EC43D7"/>
    <w:rsid w:val="00EF6B88"/>
    <w:rsid w:val="00EF73BA"/>
    <w:rsid w:val="00F1739D"/>
    <w:rsid w:val="00F205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83B6C8"/>
  <w15:docId w15:val="{CB9BB6AE-A6E1-4B43-886C-45A1C61FC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01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53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53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6C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C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A77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767"/>
  </w:style>
  <w:style w:type="paragraph" w:styleId="Footer">
    <w:name w:val="footer"/>
    <w:basedOn w:val="Normal"/>
    <w:link w:val="FooterChar"/>
    <w:uiPriority w:val="99"/>
    <w:unhideWhenUsed/>
    <w:rsid w:val="000A77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KM AEC</cp:lastModifiedBy>
  <cp:revision>2</cp:revision>
  <cp:lastPrinted>2016-01-26T07:36:00Z</cp:lastPrinted>
  <dcterms:created xsi:type="dcterms:W3CDTF">2022-02-28T07:59:00Z</dcterms:created>
  <dcterms:modified xsi:type="dcterms:W3CDTF">2022-02-28T07:59:00Z</dcterms:modified>
</cp:coreProperties>
</file>